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27EC" w:rsidRPr="00D827EC" w:rsidRDefault="00D827EC" w:rsidP="00D827EC">
      <w:pPr>
        <w:jc w:val="center"/>
        <w:rPr>
          <w:rFonts w:ascii="Times New Roman" w:hAnsi="Times New Roman" w:cs="Times New Roman"/>
          <w:b/>
          <w:sz w:val="28"/>
        </w:rPr>
      </w:pPr>
      <w:bookmarkStart w:id="0" w:name="_Toc196810167"/>
      <w:bookmarkStart w:id="1" w:name="_GoBack"/>
      <w:bookmarkEnd w:id="1"/>
      <w:r w:rsidRPr="00D827EC">
        <w:rPr>
          <w:rFonts w:ascii="Times New Roman" w:hAnsi="Times New Roman" w:cs="Times New Roman"/>
          <w:b/>
          <w:sz w:val="28"/>
        </w:rPr>
        <w:t xml:space="preserve">Smlouva o </w:t>
      </w:r>
      <w:bookmarkEnd w:id="0"/>
      <w:r w:rsidRPr="00D827EC">
        <w:rPr>
          <w:rFonts w:ascii="Times New Roman" w:hAnsi="Times New Roman" w:cs="Times New Roman"/>
          <w:b/>
          <w:sz w:val="28"/>
        </w:rPr>
        <w:t>účasti na řešení projektu</w:t>
      </w:r>
    </w:p>
    <w:p w:rsidR="00D827EC" w:rsidRPr="00D827EC" w:rsidRDefault="00D827EC" w:rsidP="00D827EC">
      <w:pPr>
        <w:jc w:val="both"/>
        <w:rPr>
          <w:rFonts w:ascii="Times New Roman" w:hAnsi="Times New Roman" w:cs="Times New Roman"/>
          <w:b/>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2" w:name="_Toc196810168"/>
      <w:r w:rsidRPr="00D827EC">
        <w:rPr>
          <w:rFonts w:ascii="Times New Roman" w:eastAsia="Times New Roman" w:hAnsi="Times New Roman" w:cs="Times New Roman"/>
          <w:b/>
          <w:sz w:val="24"/>
          <w:szCs w:val="24"/>
          <w:lang w:eastAsia="cs-CZ"/>
        </w:rPr>
        <w:t>Článek I</w:t>
      </w:r>
      <w:bookmarkEnd w:id="2"/>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3" w:name="_Toc196810169"/>
      <w:r w:rsidRPr="00D827EC">
        <w:rPr>
          <w:rFonts w:ascii="Times New Roman" w:eastAsia="Times New Roman" w:hAnsi="Times New Roman" w:cs="Times New Roman"/>
          <w:b/>
          <w:sz w:val="24"/>
          <w:szCs w:val="24"/>
          <w:lang w:eastAsia="cs-CZ"/>
        </w:rPr>
        <w:t>Smluvní strany</w:t>
      </w:r>
      <w:bookmarkEnd w:id="3"/>
    </w:p>
    <w:p w:rsidR="00D827EC" w:rsidRPr="00D827EC" w:rsidRDefault="00D827EC" w:rsidP="00D827EC">
      <w:pPr>
        <w:jc w:val="both"/>
        <w:rPr>
          <w:rFonts w:ascii="Times New Roman" w:hAnsi="Times New Roman" w:cs="Times New Roman"/>
          <w:sz w:val="24"/>
          <w:szCs w:val="24"/>
        </w:rPr>
      </w:pPr>
    </w:p>
    <w:p w:rsidR="00D827EC" w:rsidRPr="00D827EC" w:rsidRDefault="00DE5369"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ELZAT spol. s r.o.</w:t>
      </w:r>
    </w:p>
    <w:p w:rsidR="00D827EC" w:rsidRPr="00D827EC" w:rsidRDefault="00DE5369"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se sídlem Bezděkovská 760, Rožmitál pod Třemšínem 262 42</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1720A5">
        <w:rPr>
          <w:rFonts w:ascii="Times New Roman" w:eastAsia="Times New Roman" w:hAnsi="Times New Roman" w:cs="Times New Roman"/>
          <w:bCs/>
          <w:color w:val="000000"/>
          <w:sz w:val="24"/>
          <w:szCs w:val="24"/>
          <w:lang w:eastAsia="cs-CZ"/>
        </w:rPr>
        <w:t>x</w:t>
      </w:r>
      <w:r w:rsidR="00DE5369">
        <w:rPr>
          <w:rFonts w:ascii="Times New Roman" w:eastAsia="Times New Roman" w:hAnsi="Times New Roman" w:cs="Times New Roman"/>
          <w:bCs/>
          <w:color w:val="000000"/>
          <w:sz w:val="24"/>
          <w:szCs w:val="24"/>
          <w:lang w:eastAsia="cs-CZ"/>
        </w:rPr>
        <w:t>, jednatelem</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psaná u </w:t>
      </w:r>
      <w:r w:rsidR="00DE5369">
        <w:rPr>
          <w:rFonts w:ascii="Times New Roman" w:eastAsia="Times New Roman" w:hAnsi="Times New Roman" w:cs="Times New Roman"/>
          <w:bCs/>
          <w:color w:val="000000"/>
          <w:sz w:val="24"/>
          <w:szCs w:val="24"/>
          <w:lang w:eastAsia="cs-CZ"/>
        </w:rPr>
        <w:t xml:space="preserve">Městského </w:t>
      </w:r>
      <w:r w:rsidRPr="00D827EC">
        <w:rPr>
          <w:rFonts w:ascii="Times New Roman" w:eastAsia="Times New Roman" w:hAnsi="Times New Roman" w:cs="Times New Roman"/>
          <w:bCs/>
          <w:color w:val="000000"/>
          <w:sz w:val="24"/>
          <w:szCs w:val="24"/>
          <w:lang w:eastAsia="cs-CZ"/>
        </w:rPr>
        <w:t xml:space="preserve"> soudu  </w:t>
      </w:r>
      <w:r w:rsidR="00DE5369">
        <w:rPr>
          <w:rFonts w:ascii="Times New Roman" w:eastAsia="Times New Roman" w:hAnsi="Times New Roman" w:cs="Times New Roman"/>
          <w:bCs/>
          <w:color w:val="000000"/>
          <w:sz w:val="24"/>
          <w:szCs w:val="24"/>
          <w:lang w:eastAsia="cs-CZ"/>
        </w:rPr>
        <w:t>v Praze</w:t>
      </w:r>
      <w:r w:rsidRPr="00D827EC">
        <w:rPr>
          <w:rFonts w:ascii="Times New Roman" w:eastAsia="Times New Roman" w:hAnsi="Times New Roman" w:cs="Times New Roman"/>
          <w:bCs/>
          <w:color w:val="000000"/>
          <w:sz w:val="24"/>
          <w:szCs w:val="24"/>
          <w:lang w:eastAsia="cs-CZ"/>
        </w:rPr>
        <w:t xml:space="preserve">, spisová značka </w:t>
      </w:r>
      <w:r w:rsidR="00DE5369">
        <w:rPr>
          <w:rFonts w:ascii="Times New Roman" w:eastAsia="Times New Roman" w:hAnsi="Times New Roman" w:cs="Times New Roman"/>
          <w:bCs/>
          <w:color w:val="000000"/>
          <w:sz w:val="24"/>
          <w:szCs w:val="24"/>
          <w:lang w:eastAsia="cs-CZ"/>
        </w:rPr>
        <w:t>C 8052</w:t>
      </w:r>
    </w:p>
    <w:p w:rsidR="00D827EC" w:rsidRPr="00D827EC" w:rsidRDefault="00DE5369"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IČ: 451 45 211</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příjemce“)</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a</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rsidR="00D827EC" w:rsidRPr="00F65E34" w:rsidRDefault="00D827EC" w:rsidP="00D827EC">
      <w:pPr>
        <w:spacing w:after="0" w:line="240" w:lineRule="auto"/>
        <w:rPr>
          <w:rFonts w:ascii="Times New Roman" w:eastAsia="Times New Roman" w:hAnsi="Times New Roman" w:cs="Times New Roman"/>
          <w:b/>
          <w:bCs/>
          <w:color w:val="000000"/>
          <w:sz w:val="24"/>
          <w:szCs w:val="24"/>
          <w:lang w:eastAsia="cs-CZ"/>
        </w:rPr>
      </w:pPr>
      <w:r w:rsidRPr="00F65E34">
        <w:rPr>
          <w:rFonts w:ascii="Times New Roman" w:eastAsia="Times New Roman" w:hAnsi="Times New Roman" w:cs="Times New Roman"/>
          <w:b/>
          <w:bCs/>
          <w:color w:val="000000"/>
          <w:sz w:val="24"/>
          <w:szCs w:val="24"/>
          <w:lang w:eastAsia="cs-CZ"/>
        </w:rPr>
        <w:t>Západočeská univerzita v Plzni</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se sídlem Univerzitní 2732/8, 301 00 Plzeň</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1720A5">
        <w:rPr>
          <w:rFonts w:ascii="Times New Roman" w:eastAsia="Times New Roman" w:hAnsi="Times New Roman" w:cs="Times New Roman"/>
          <w:bCs/>
          <w:color w:val="000000"/>
          <w:sz w:val="24"/>
          <w:szCs w:val="24"/>
          <w:lang w:eastAsia="cs-CZ"/>
        </w:rPr>
        <w:t>x</w:t>
      </w:r>
      <w:r w:rsidRPr="00D827EC">
        <w:rPr>
          <w:rFonts w:ascii="Times New Roman" w:eastAsia="Times New Roman" w:hAnsi="Times New Roman" w:cs="Times New Roman"/>
          <w:bCs/>
          <w:color w:val="000000"/>
          <w:sz w:val="24"/>
          <w:szCs w:val="24"/>
          <w:lang w:eastAsia="cs-CZ"/>
        </w:rPr>
        <w:t>., prorektorem pro výzkum a vývoj</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bookmarkStart w:id="4" w:name="_Toc196810170"/>
      <w:r w:rsidRPr="00D827EC">
        <w:rPr>
          <w:rFonts w:ascii="Times New Roman" w:eastAsia="Times New Roman" w:hAnsi="Times New Roman" w:cs="Times New Roman"/>
          <w:bCs/>
          <w:color w:val="000000"/>
          <w:sz w:val="24"/>
          <w:szCs w:val="24"/>
          <w:lang w:eastAsia="cs-CZ"/>
        </w:rPr>
        <w:t xml:space="preserve">IČ: </w:t>
      </w:r>
      <w:bookmarkEnd w:id="4"/>
      <w:r w:rsidRPr="00D827EC">
        <w:rPr>
          <w:rFonts w:ascii="Times New Roman" w:eastAsia="Times New Roman" w:hAnsi="Times New Roman" w:cs="Times New Roman"/>
          <w:bCs/>
          <w:color w:val="000000"/>
          <w:sz w:val="24"/>
          <w:szCs w:val="24"/>
          <w:lang w:eastAsia="cs-CZ"/>
        </w:rPr>
        <w:t>49777513</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bookmarkStart w:id="5" w:name="_Toc196810171"/>
      <w:r w:rsidRPr="00D827EC">
        <w:rPr>
          <w:rFonts w:ascii="Times New Roman" w:eastAsia="Times New Roman" w:hAnsi="Times New Roman" w:cs="Times New Roman"/>
          <w:bCs/>
          <w:color w:val="000000"/>
          <w:sz w:val="24"/>
          <w:szCs w:val="24"/>
          <w:lang w:eastAsia="cs-CZ"/>
        </w:rPr>
        <w:t xml:space="preserve">bankovní spojení: </w:t>
      </w:r>
      <w:bookmarkEnd w:id="5"/>
      <w:r w:rsidRPr="00D827EC">
        <w:rPr>
          <w:rFonts w:ascii="Times New Roman" w:eastAsia="Times New Roman" w:hAnsi="Times New Roman" w:cs="Times New Roman"/>
          <w:bCs/>
          <w:color w:val="000000"/>
          <w:sz w:val="24"/>
          <w:szCs w:val="24"/>
          <w:lang w:eastAsia="cs-CZ"/>
        </w:rPr>
        <w:t xml:space="preserve">Komerční banka a.s., pobočka Plzeň – město, č. účtu: </w:t>
      </w:r>
      <w:r w:rsidR="001720A5">
        <w:rPr>
          <w:rFonts w:ascii="Times New Roman" w:eastAsia="Times New Roman" w:hAnsi="Times New Roman" w:cs="Times New Roman"/>
          <w:bCs/>
          <w:color w:val="000000"/>
          <w:sz w:val="24"/>
          <w:szCs w:val="24"/>
          <w:lang w:eastAsia="cs-CZ"/>
        </w:rPr>
        <w:t>x</w:t>
      </w:r>
    </w:p>
    <w:p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bookmarkStart w:id="6" w:name="_Toc196810172"/>
      <w:r w:rsidRPr="00D827EC">
        <w:rPr>
          <w:rFonts w:ascii="Times New Roman" w:eastAsia="Times New Roman" w:hAnsi="Times New Roman" w:cs="Times New Roman"/>
          <w:bCs/>
          <w:color w:val="000000"/>
          <w:sz w:val="24"/>
          <w:szCs w:val="24"/>
          <w:lang w:eastAsia="cs-CZ"/>
        </w:rPr>
        <w:t>(dále jen „další účastník projektu“)</w:t>
      </w:r>
      <w:bookmarkEnd w:id="6"/>
    </w:p>
    <w:p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ab/>
      </w:r>
    </w:p>
    <w:p w:rsidR="00D827EC" w:rsidRPr="00D827EC" w:rsidRDefault="00D827EC" w:rsidP="009472CF">
      <w:pPr>
        <w:spacing w:line="240" w:lineRule="auto"/>
        <w:jc w:val="both"/>
        <w:rPr>
          <w:rFonts w:ascii="Times New Roman" w:hAnsi="Times New Roman" w:cs="Times New Roman"/>
          <w:bCs/>
          <w:sz w:val="24"/>
          <w:szCs w:val="24"/>
        </w:rPr>
      </w:pPr>
      <w:r w:rsidRPr="00D827EC">
        <w:rPr>
          <w:rFonts w:ascii="Times New Roman" w:hAnsi="Times New Roman" w:cs="Times New Roman"/>
          <w:sz w:val="24"/>
          <w:szCs w:val="24"/>
        </w:rPr>
        <w:t xml:space="preserve">uzavřely níže uvedeného dne, měsíce a roku tuto smlouvu o účasti na řešení projektu (dále jen „smlouva“) </w:t>
      </w:r>
      <w:r w:rsidRPr="00D827EC">
        <w:rPr>
          <w:rFonts w:ascii="Times New Roman" w:hAnsi="Times New Roman" w:cs="Times New Roman"/>
          <w:bCs/>
          <w:sz w:val="24"/>
          <w:szCs w:val="24"/>
        </w:rPr>
        <w:t xml:space="preserve">podle § 1746 odst. 2 zákona č. 89/2012 Sb., občanský zákoník, ve znění pozdějších předpisů, a </w:t>
      </w:r>
      <w:r w:rsidRPr="00D827EC">
        <w:rPr>
          <w:rFonts w:ascii="Times New Roman" w:hAnsi="Times New Roman" w:cs="Times New Roman"/>
          <w:sz w:val="24"/>
          <w:szCs w:val="24"/>
        </w:rPr>
        <w:t>podle ust. § 2 odst. 2 písm. j) zákona č. 130/2002 Sb., o podpoře výzkumu, experimentálního vývoje a inovací z veřejných prostředků a o změně některých souvisejících zákonů (zákon o podpoře výzkumu, experimentálního vývoje a inovací), ve znění pozdějších předpisů:</w:t>
      </w:r>
    </w:p>
    <w:p w:rsidR="009472CF" w:rsidRDefault="009472CF" w:rsidP="00D827EC">
      <w:pPr>
        <w:spacing w:after="0" w:line="240" w:lineRule="auto"/>
        <w:jc w:val="center"/>
        <w:rPr>
          <w:rFonts w:ascii="Times New Roman" w:eastAsia="Times New Roman" w:hAnsi="Times New Roman" w:cs="Times New Roman"/>
          <w:b/>
          <w:sz w:val="24"/>
          <w:szCs w:val="24"/>
          <w:lang w:eastAsia="cs-CZ"/>
        </w:rPr>
      </w:pPr>
      <w:bookmarkStart w:id="7" w:name="_Toc196810176"/>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w:t>
      </w:r>
      <w:bookmarkEnd w:id="7"/>
    </w:p>
    <w:p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ředmět a účel smlouvy</w:t>
      </w:r>
    </w:p>
    <w:p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usilují o poskytnutí dotace pro projekt s názvem "</w:t>
      </w:r>
      <w:r w:rsidR="00D07B18">
        <w:rPr>
          <w:rFonts w:ascii="Times New Roman" w:hAnsi="Times New Roman" w:cs="Times New Roman"/>
          <w:sz w:val="24"/>
          <w:szCs w:val="24"/>
        </w:rPr>
        <w:t>Návrh energeticky úsporných tlumivek - NEUTlum</w:t>
      </w:r>
      <w:r w:rsidRPr="00D827EC">
        <w:rPr>
          <w:rFonts w:ascii="Times New Roman" w:hAnsi="Times New Roman" w:cs="Times New Roman"/>
          <w:sz w:val="24"/>
          <w:szCs w:val="24"/>
        </w:rPr>
        <w:t xml:space="preserve">" (dále jen „projekt“) v rámci Operačního programu Podnikání a inovace pro konkurenceschopnost, Programu podpory Aplikace VIII. výzvy. V této souvislosti smluvní strany pro případ, že Ministerstvo průmyslu a obchodu (dále jen „poskytovatel“) rozhodne o podpoření projektu a vydá Rozhodnutí o poskytnutí dotace, uzavírají tuto smlouvu. </w:t>
      </w:r>
    </w:p>
    <w:p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edmětem této smlouvy je </w:t>
      </w:r>
      <w:r w:rsidR="00334778">
        <w:rPr>
          <w:rFonts w:ascii="Times New Roman" w:hAnsi="Times New Roman" w:cs="Times New Roman"/>
          <w:sz w:val="24"/>
          <w:szCs w:val="24"/>
        </w:rPr>
        <w:t xml:space="preserve">vymezení </w:t>
      </w:r>
      <w:r w:rsidRPr="00D827EC">
        <w:rPr>
          <w:rFonts w:ascii="Times New Roman" w:hAnsi="Times New Roman" w:cs="Times New Roman"/>
          <w:sz w:val="24"/>
          <w:szCs w:val="24"/>
        </w:rPr>
        <w:t xml:space="preserve">právního postavení příjemce a dalšího účastníka projektu, jejich úlohy a odpovědnosti, jakož i úprava jejich vzájemných práv a povinností při realizaci projektu a úprava práv a povinností k hmotnému majetku nutnému k řešení projektu </w:t>
      </w:r>
      <w:r w:rsidR="00334778">
        <w:rPr>
          <w:rFonts w:ascii="Times New Roman" w:hAnsi="Times New Roman" w:cs="Times New Roman"/>
          <w:sz w:val="24"/>
          <w:szCs w:val="24"/>
        </w:rPr>
        <w:t>a</w:t>
      </w:r>
      <w:r w:rsidRPr="00D827EC">
        <w:rPr>
          <w:rFonts w:ascii="Times New Roman" w:hAnsi="Times New Roman" w:cs="Times New Roman"/>
          <w:sz w:val="24"/>
          <w:szCs w:val="24"/>
        </w:rPr>
        <w:t xml:space="preserve"> k výsledkům projektu.</w:t>
      </w:r>
      <w:r w:rsidR="00334778">
        <w:rPr>
          <w:rFonts w:ascii="Times New Roman" w:hAnsi="Times New Roman" w:cs="Times New Roman"/>
          <w:sz w:val="24"/>
          <w:szCs w:val="24"/>
        </w:rPr>
        <w:t xml:space="preserve"> </w:t>
      </w:r>
    </w:p>
    <w:p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ředmětem této Smlouvy je dále vymezení podmínek, za kterých bude příjemcem poskytnuta část účelových finančních prostředků dalšímu účastníkovi projektu.</w:t>
      </w:r>
    </w:p>
    <w:p w:rsidR="00D827EC" w:rsidRDefault="00D827EC" w:rsidP="00D827EC">
      <w:pPr>
        <w:numPr>
          <w:ilvl w:val="0"/>
          <w:numId w:val="1"/>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íjemce a další účastník projektu jsou povinni při realizaci projektu postupovat v souladu s podnikatelským záměrem, který je přílohou žádosti o podporu projektu, touto smlouvou, </w:t>
      </w:r>
      <w:r w:rsidRPr="00D827EC">
        <w:rPr>
          <w:rFonts w:ascii="Times New Roman" w:hAnsi="Times New Roman" w:cs="Times New Roman"/>
          <w:sz w:val="24"/>
          <w:szCs w:val="24"/>
        </w:rPr>
        <w:lastRenderedPageBreak/>
        <w:t xml:space="preserve">Rozhodnutím o poskytnutí dotace na projekt, vč. jeho příloh (zejména Pravidla pro žadatele a příjemce z OP PIK – obecná a zvláštní část, Pravidla způsobilosti a publicity, Pravidla pro výběr dodavatelů, rozpočet projektu), Výzvou VIII programu podpory APLIKACE, vč. jejích příloh a navazující dokumentace (dále jen „zadávací dokumentace“) a příslušnými právními předpisy ČR a EU. </w:t>
      </w:r>
      <w:r w:rsidRPr="00D827EC">
        <w:rPr>
          <w:rFonts w:ascii="Times New Roman" w:hAnsi="Times New Roman" w:cs="Times New Roman"/>
          <w:sz w:val="24"/>
          <w:szCs w:val="24"/>
          <w:lang w:val="x-none"/>
        </w:rPr>
        <w:t xml:space="preserve">V případě povinností, které nejsou upraveny v této </w:t>
      </w:r>
      <w:r w:rsidR="00B80F28">
        <w:rPr>
          <w:rFonts w:ascii="Times New Roman" w:hAnsi="Times New Roman" w:cs="Times New Roman"/>
          <w:sz w:val="24"/>
          <w:szCs w:val="24"/>
        </w:rPr>
        <w:t>s</w:t>
      </w:r>
      <w:r w:rsidR="00B7097D" w:rsidRPr="00D827EC">
        <w:rPr>
          <w:rFonts w:ascii="Times New Roman" w:hAnsi="Times New Roman" w:cs="Times New Roman"/>
          <w:sz w:val="24"/>
          <w:szCs w:val="24"/>
          <w:lang w:val="x-none"/>
        </w:rPr>
        <w:t>mlouvě</w:t>
      </w:r>
      <w:r w:rsidRPr="00D827EC">
        <w:rPr>
          <w:rFonts w:ascii="Times New Roman" w:hAnsi="Times New Roman" w:cs="Times New Roman"/>
          <w:sz w:val="24"/>
          <w:szCs w:val="24"/>
        </w:rPr>
        <w:t xml:space="preserve"> </w:t>
      </w:r>
      <w:r w:rsidRPr="00D827EC">
        <w:rPr>
          <w:rFonts w:ascii="Times New Roman" w:hAnsi="Times New Roman" w:cs="Times New Roman"/>
          <w:sz w:val="24"/>
          <w:szCs w:val="24"/>
          <w:lang w:val="x-none"/>
        </w:rPr>
        <w:t>se postupuje dle</w:t>
      </w:r>
      <w:r w:rsidRPr="00D827EC">
        <w:rPr>
          <w:rFonts w:ascii="Times New Roman" w:hAnsi="Times New Roman" w:cs="Times New Roman"/>
          <w:sz w:val="24"/>
          <w:szCs w:val="24"/>
        </w:rPr>
        <w:t xml:space="preserve"> Rozhodnutí o poskytnutí dotace na projekt, vč. jeho příloh, a zadávací dokumentace.</w:t>
      </w:r>
      <w:r w:rsidRPr="00D827EC">
        <w:rPr>
          <w:rFonts w:ascii="Times New Roman" w:hAnsi="Times New Roman" w:cs="Times New Roman"/>
          <w:sz w:val="24"/>
          <w:szCs w:val="24"/>
          <w:lang w:val="x-none"/>
        </w:rPr>
        <w:t xml:space="preserve"> </w:t>
      </w:r>
      <w:r w:rsidRPr="00D827EC">
        <w:rPr>
          <w:rFonts w:ascii="Times New Roman" w:hAnsi="Times New Roman" w:cs="Times New Roman"/>
          <w:sz w:val="24"/>
          <w:szCs w:val="24"/>
        </w:rPr>
        <w:t>Další účastník projektu se řídí výše uvedenými dokumenty s výjimkou ustanovení, z jejichž podstaty vyplývá, že se nemohou vztahovat na dalšího účastníka projektu.</w:t>
      </w:r>
    </w:p>
    <w:p w:rsidR="009472CF" w:rsidRPr="00D827EC" w:rsidRDefault="009472CF" w:rsidP="009472CF">
      <w:pPr>
        <w:spacing w:line="240" w:lineRule="auto"/>
        <w:ind w:left="357"/>
        <w:jc w:val="both"/>
        <w:rPr>
          <w:rFonts w:ascii="Times New Roman" w:hAnsi="Times New Roman" w:cs="Times New Roman"/>
          <w:sz w:val="24"/>
          <w:szCs w:val="24"/>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I</w:t>
      </w:r>
    </w:p>
    <w:p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a povinnosti smluvních stran</w:t>
      </w:r>
    </w:p>
    <w:p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Každá ze smluvních stran je povinna jednat způsobem, který neohrožuje realizaci projektu a zájmy příjemce a dalšího účastníka projektu. </w:t>
      </w:r>
    </w:p>
    <w:p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veškeré informace týkající se projektu, zejména jeho finančního řízení, dosažených výsledků projektu a související dokumentace.</w:t>
      </w:r>
    </w:p>
    <w:p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k projektu se zavazuje:</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ést účetnictví v souladu se zákonem č. 563/1991 Sb., o účetnictví, ve znění pozdějších předpisů, nebo daňovou evidenci podle zákona č. 586/1992 Sb., o daních z příjmů, ve znění pozdějších předpisů. Pokud další účastník projektu povede daňovou evidenci, je povinen zajistit, aby </w:t>
      </w:r>
      <w:r w:rsidRPr="00D827EC">
        <w:rPr>
          <w:rFonts w:ascii="Times New Roman" w:hAnsi="Times New Roman" w:cs="Times New Roman"/>
          <w:bCs/>
          <w:sz w:val="24"/>
          <w:szCs w:val="24"/>
        </w:rPr>
        <w:t>příslušné doklady prokazující výdaje související s projektem splňovaly předepsané náležitosti účetního dokladu dle § 11 zákona č. 563/1991 Sb., o účetnictví, ve znění pozdějších předpisů a aby tyto doklady byly správné, úplné, průkazné a srozumitelné a průběžně chronologicky vedené způsobem zaručujícím jejich trvalost. Dále je povinen uchovávat je</w:t>
      </w:r>
      <w:r w:rsidRPr="00D827EC">
        <w:rPr>
          <w:rFonts w:ascii="Times New Roman" w:hAnsi="Times New Roman" w:cs="Times New Roman"/>
          <w:sz w:val="24"/>
          <w:szCs w:val="24"/>
        </w:rPr>
        <w:t xml:space="preserve"> způsobem uvedeným v zákoně č. 563/1991 Sb., o účetnictví, ve znění pozdějších předpisů a v zákoně č. 499/2004 Sb., o archivnictví a spisové službě a o změně některých zákonů, ve znění pozdějších předpisů, a v souladu s dalšími platnými právními předpisy ČR. Další účastník projektu při kontrole poskytne na vyžádání kontrolnímu orgánu daňovou evidenci v plném rozsahu,</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účtovat o majetku, příjmech a výdajích souvisejících s projektem (např. na zvláštních analytických počtech, se stejným analytickým znakem u všech aktuálních účtů projektu, na samostatné hospodářské středisko či zakázku, popř. jiným vhodným způsobem), aby bylo průkazné, zda konkrétní výdaj je či není vykazován na projekt. Pokud další účastník projektu vede daňovou evidenci, je povinen zajistit podřízenou evidenci, ve které budou rozlišeny výdaje s konkrétní vaznou na projekt. Cílem této povinnosti je zajistit, aby další účastník projektu byl schopen na vyžádání předložit kontrolním a auditním orgánům úplný přehled způsobilých výdajů (účetních operací nebo záznamů v daňové evidenci),</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na žádost příjemce bezodkladně písemně poskytnout požadované doplňující informace související s realizací projektu,</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archivovat veškerou dokumentaci k projektu, včetně účetnictví, po dobu deseti (10) let následujících po roce, v němž byla vyplacena poslední část dotace, zároveň však nejméně do doby uplynutí tří (3) let od uzávěrky Operačního programu Podnikání a inovace pro konkurenceschopnost, </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postupovat při výběru dodavatelů v souladu se zákonem č. 134/2016 Sb., o zadávání veřejných zakázek, ve znění pozdějších předpisů (dále jen „zákon o zadávání veřejných zakázek“) nebo Pravidl</w:t>
      </w:r>
      <w:r w:rsidR="00B80F28">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 která tvoří přílohu Rozhodnutí o poskytnutí dotace,</w:t>
      </w:r>
      <w:r w:rsidRPr="00D827EC" w:rsidDel="008C2847">
        <w:rPr>
          <w:rFonts w:ascii="Times New Roman" w:hAnsi="Times New Roman" w:cs="Times New Roman"/>
          <w:sz w:val="24"/>
          <w:szCs w:val="24"/>
        </w:rPr>
        <w:t xml:space="preserve"> </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 celou dobu realizace a udržitelnosti projektu dodržovat právní předpisy ČR a EU a politiky EU, zejména pak pravidla hospodářské soutěže, platné předpisy upravující veřejnou podporu, principy ochrany životního prostředí a v oblasti rovných příležitostí, </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dodržovat povinnost publicity dle Pravidel způsobilosti a publicity, které tvoří přílohu Rozhodnutí o poskytnutí dotace,</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umožnit provedení kontroly všech dokladů vztahujících se k činnostem, které další účastník projektu realizuje v rámci projektu, umožnit průběžné ověřování provádění činností, k nimž se zavázal dle této smlouvy a poskytnout součinnost všem osobám oprávněným k provádění kontroly, příp. jejich zmocněncům. Těmito oprávněnými osobami jsou Ministerstvo průmyslu a obchodu, orgány finanční správy, Ministerstvo financí, Nejvyšší kontrolní úřad, Evropská komise a Evropský účetní dvůr, případně další orgány nebo osoby oprávněné k výkonu kontroly,</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ijímat příslušná nápravná opatření uložená kontrolními orgány, </w:t>
      </w:r>
    </w:p>
    <w:p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bezodkladně informovat příjemce o všech provedených kontrolách vyplývajících z účasti na projektu, o všech případných navržených nápravných opatřeních, která budou výsledkem těchto kontrol a o jejich splnění,</w:t>
      </w:r>
    </w:p>
    <w:p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se navzájem zavazují neprodleně informovat o všech skutečnostech rozhodných pro plnění jejich povinností vyplývajících z této smlouvy a dále se informovat o všech skutečnostech, které mohou mít vliv na úspěšné řešení projektu, zejména o změně jejich právní formy, zahájení insolvenčního řízení, vstupu do likvidace apod. </w:t>
      </w:r>
    </w:p>
    <w:p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e případná změna projektu bude týkat i dalšího účastníka projektu, je příjemce oprávněn požádat poskytovatele o změnu </w:t>
      </w:r>
      <w:r w:rsidR="00A375E1">
        <w:rPr>
          <w:rFonts w:ascii="Times New Roman" w:hAnsi="Times New Roman" w:cs="Times New Roman"/>
          <w:sz w:val="24"/>
          <w:szCs w:val="24"/>
        </w:rPr>
        <w:t xml:space="preserve">pouze </w:t>
      </w:r>
      <w:r w:rsidRPr="00D827EC">
        <w:rPr>
          <w:rFonts w:ascii="Times New Roman" w:hAnsi="Times New Roman" w:cs="Times New Roman"/>
          <w:sz w:val="24"/>
          <w:szCs w:val="24"/>
        </w:rPr>
        <w:t xml:space="preserve">na základě dohody obou smluvních stran. </w:t>
      </w:r>
    </w:p>
    <w:p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Zveřejňuje-li smluvní strana informace o projektu nebo výsledcích projektu musí postupovat tak, aby zveřejněním nebyly ohroženy cíle projektu ani dotčena nebo ohrožena ochrana výsledků projektu, jinak smluvní strana, která informace zveřejnila, odpovídá druhé smluvní straně za způsobenou škodu. </w:t>
      </w:r>
    </w:p>
    <w:p w:rsidR="00D827EC" w:rsidRPr="00A13CD7" w:rsidRDefault="00D827EC" w:rsidP="00D827EC">
      <w:pPr>
        <w:numPr>
          <w:ilvl w:val="0"/>
          <w:numId w:val="8"/>
        </w:numPr>
        <w:spacing w:line="240" w:lineRule="auto"/>
        <w:jc w:val="both"/>
        <w:rPr>
          <w:rFonts w:ascii="Times New Roman" w:hAnsi="Times New Roman" w:cs="Times New Roman"/>
          <w:i/>
          <w:sz w:val="24"/>
          <w:szCs w:val="24"/>
        </w:rPr>
      </w:pPr>
      <w:r w:rsidRPr="00D827EC">
        <w:rPr>
          <w:rFonts w:ascii="Times New Roman" w:hAnsi="Times New Roman" w:cs="Times New Roman"/>
          <w:sz w:val="24"/>
          <w:szCs w:val="24"/>
        </w:rPr>
        <w:t xml:space="preserve">Po vydání Rozhodnutí o poskytnutí dotace není Příjemce oprávněn vzdát se práva na čerpání dotace přiznané Rozhodnutím o poskytnutí dotace bez předchozího písemného souhlasu dalšího účastníka projektu. </w:t>
      </w:r>
    </w:p>
    <w:p w:rsidR="009472CF" w:rsidRDefault="009472CF" w:rsidP="00D827EC">
      <w:pPr>
        <w:spacing w:after="0" w:line="240" w:lineRule="auto"/>
        <w:jc w:val="center"/>
        <w:rPr>
          <w:rFonts w:ascii="Times New Roman" w:eastAsia="Times New Roman" w:hAnsi="Times New Roman" w:cs="Times New Roman"/>
          <w:b/>
          <w:sz w:val="24"/>
          <w:szCs w:val="24"/>
          <w:lang w:eastAsia="cs-CZ"/>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V</w:t>
      </w:r>
    </w:p>
    <w:p w:rsidR="00D827EC" w:rsidRPr="00A13CD7" w:rsidRDefault="00D827EC" w:rsidP="00A13CD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Financování projektu</w:t>
      </w:r>
    </w:p>
    <w:p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rojekt bude financován z prostředků, které budou poskytnuty příjemci formou dotace z Operačního programu Podnikání a inovace pro konkurenceschopnost.</w:t>
      </w:r>
    </w:p>
    <w:p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íl smluvních stran na rozpočtu projektu je následující:</w:t>
      </w:r>
    </w:p>
    <w:p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 xml:space="preserve">2.1. Způsobilé výdaje jsou vymezeny v "Rozpočtu projektu v programu APLIKACE", který je přílohou žádosti o podporu a tvoří přílohu č. 1 této smlouvy. </w:t>
      </w:r>
    </w:p>
    <w:p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2.  Celková částka dotace na projekt za celou dobu jeho řešení je uvedena v příloze č. 1 této Smlouvy. V příloze č. 1 je taktéž stanoven:</w:t>
      </w:r>
    </w:p>
    <w:p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lastRenderedPageBreak/>
        <w:t xml:space="preserve">podíl příjemce </w:t>
      </w:r>
      <w:r w:rsidR="00A375E1">
        <w:rPr>
          <w:rFonts w:ascii="Times New Roman" w:hAnsi="Times New Roman" w:cs="Times New Roman"/>
          <w:sz w:val="24"/>
          <w:szCs w:val="24"/>
        </w:rPr>
        <w:t xml:space="preserve">a dalšího účastníka projektu </w:t>
      </w:r>
      <w:r w:rsidRPr="00A375E1">
        <w:rPr>
          <w:rFonts w:ascii="Times New Roman" w:hAnsi="Times New Roman" w:cs="Times New Roman"/>
          <w:sz w:val="24"/>
          <w:szCs w:val="24"/>
        </w:rPr>
        <w:t>na způsobilých výdajích a dotaci</w:t>
      </w:r>
    </w:p>
    <w:p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rozdělení Průmyslového výzkumu a Experimentálního vývoje mezi jednotlivé smluvní strany</w:t>
      </w:r>
      <w:r w:rsidR="00A375E1">
        <w:rPr>
          <w:rFonts w:ascii="Times New Roman" w:hAnsi="Times New Roman" w:cs="Times New Roman"/>
          <w:sz w:val="24"/>
          <w:szCs w:val="24"/>
        </w:rPr>
        <w:t>.</w:t>
      </w:r>
    </w:p>
    <w:p w:rsidR="00D827EC" w:rsidRPr="00D827EC" w:rsidRDefault="00D827EC" w:rsidP="00A375E1">
      <w:pPr>
        <w:spacing w:after="120"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 xml:space="preserve">2.3 V případě rozporu přílohy č. 1 této smlouvy </w:t>
      </w:r>
      <w:r w:rsidR="00A375E1">
        <w:rPr>
          <w:rFonts w:ascii="Times New Roman" w:hAnsi="Times New Roman" w:cs="Times New Roman"/>
          <w:sz w:val="24"/>
          <w:szCs w:val="24"/>
        </w:rPr>
        <w:t>„</w:t>
      </w:r>
      <w:r w:rsidRPr="00D827EC">
        <w:rPr>
          <w:rFonts w:ascii="Times New Roman" w:hAnsi="Times New Roman" w:cs="Times New Roman"/>
          <w:sz w:val="24"/>
          <w:szCs w:val="24"/>
        </w:rPr>
        <w:t>Rozpočet projektu v programu APLIKACE</w:t>
      </w:r>
      <w:r w:rsidR="00A375E1">
        <w:rPr>
          <w:rFonts w:ascii="Times New Roman" w:hAnsi="Times New Roman" w:cs="Times New Roman"/>
          <w:sz w:val="24"/>
          <w:szCs w:val="24"/>
        </w:rPr>
        <w:t xml:space="preserve">“ </w:t>
      </w:r>
      <w:r w:rsidRPr="00D827EC">
        <w:rPr>
          <w:rFonts w:ascii="Times New Roman" w:hAnsi="Times New Roman" w:cs="Times New Roman"/>
          <w:sz w:val="24"/>
          <w:szCs w:val="24"/>
        </w:rPr>
        <w:t xml:space="preserve">a Rozhodnutí o poskytnutí dotace k projektu a/nebo jeho přílohy </w:t>
      </w:r>
      <w:r w:rsidR="00A375E1">
        <w:rPr>
          <w:rFonts w:ascii="Times New Roman" w:hAnsi="Times New Roman" w:cs="Times New Roman"/>
          <w:sz w:val="24"/>
          <w:szCs w:val="24"/>
        </w:rPr>
        <w:t>„</w:t>
      </w:r>
      <w:r w:rsidRPr="00D827EC">
        <w:rPr>
          <w:rFonts w:ascii="Times New Roman" w:hAnsi="Times New Roman" w:cs="Times New Roman"/>
          <w:sz w:val="24"/>
          <w:szCs w:val="24"/>
        </w:rPr>
        <w:t>Rozpočet projektu</w:t>
      </w:r>
      <w:r w:rsidR="00A375E1">
        <w:rPr>
          <w:rFonts w:ascii="Times New Roman" w:hAnsi="Times New Roman" w:cs="Times New Roman"/>
          <w:sz w:val="24"/>
          <w:szCs w:val="24"/>
        </w:rPr>
        <w:t>“</w:t>
      </w:r>
      <w:r w:rsidRPr="00D827EC">
        <w:rPr>
          <w:rFonts w:ascii="Times New Roman" w:hAnsi="Times New Roman" w:cs="Times New Roman"/>
          <w:sz w:val="24"/>
          <w:szCs w:val="24"/>
        </w:rPr>
        <w:t xml:space="preserve"> se postupuje dle Rozhodnutí o poskytnutí dotace k projektu a/nebo jeho přílohy </w:t>
      </w:r>
      <w:r w:rsidR="00A375E1">
        <w:rPr>
          <w:rFonts w:ascii="Times New Roman" w:hAnsi="Times New Roman" w:cs="Times New Roman"/>
          <w:sz w:val="24"/>
          <w:szCs w:val="24"/>
        </w:rPr>
        <w:t>„</w:t>
      </w:r>
      <w:r w:rsidRPr="00D827EC">
        <w:rPr>
          <w:rFonts w:ascii="Times New Roman" w:hAnsi="Times New Roman" w:cs="Times New Roman"/>
          <w:sz w:val="24"/>
          <w:szCs w:val="24"/>
        </w:rPr>
        <w:t>Rozpočet projektu</w:t>
      </w:r>
      <w:r w:rsidR="00A375E1">
        <w:rPr>
          <w:rFonts w:ascii="Times New Roman" w:hAnsi="Times New Roman" w:cs="Times New Roman"/>
          <w:sz w:val="24"/>
          <w:szCs w:val="24"/>
        </w:rPr>
        <w:t>“.</w:t>
      </w:r>
    </w:p>
    <w:p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 xml:space="preserve">Smluvní strany jsou povinny dodržovat strukturu výdajů v členění na příjemce a dalšího účastníka projektu a v členění na položky rozpočtu. </w:t>
      </w:r>
      <w:r w:rsidRPr="00D827EC">
        <w:rPr>
          <w:rFonts w:ascii="Times New Roman" w:hAnsi="Times New Roman" w:cs="Times New Roman"/>
          <w:sz w:val="24"/>
          <w:szCs w:val="24"/>
        </w:rPr>
        <w:t xml:space="preserve">Pokud se případná změna </w:t>
      </w:r>
      <w:r w:rsidRPr="009E4007">
        <w:rPr>
          <w:rFonts w:ascii="Times New Roman" w:hAnsi="Times New Roman" w:cs="Times New Roman"/>
          <w:sz w:val="24"/>
          <w:szCs w:val="24"/>
        </w:rPr>
        <w:t>struktur</w:t>
      </w:r>
      <w:r w:rsidRPr="00D827EC">
        <w:rPr>
          <w:rFonts w:ascii="Times New Roman" w:hAnsi="Times New Roman" w:cs="Times New Roman"/>
          <w:sz w:val="24"/>
          <w:szCs w:val="24"/>
        </w:rPr>
        <w:t>y</w:t>
      </w:r>
      <w:r w:rsidRPr="009E4007">
        <w:rPr>
          <w:rFonts w:ascii="Times New Roman" w:hAnsi="Times New Roman" w:cs="Times New Roman"/>
          <w:sz w:val="24"/>
          <w:szCs w:val="24"/>
        </w:rPr>
        <w:t xml:space="preserve"> výdajů </w:t>
      </w:r>
      <w:r w:rsidRPr="00D827EC">
        <w:rPr>
          <w:rFonts w:ascii="Times New Roman" w:hAnsi="Times New Roman" w:cs="Times New Roman"/>
          <w:sz w:val="24"/>
          <w:szCs w:val="24"/>
        </w:rPr>
        <w:t xml:space="preserve">a </w:t>
      </w:r>
      <w:r w:rsidRPr="009E4007">
        <w:rPr>
          <w:rFonts w:ascii="Times New Roman" w:hAnsi="Times New Roman" w:cs="Times New Roman"/>
          <w:sz w:val="24"/>
          <w:szCs w:val="24"/>
        </w:rPr>
        <w:t xml:space="preserve">členění na položky rozpočtu </w:t>
      </w:r>
      <w:r w:rsidRPr="00D827EC">
        <w:rPr>
          <w:rFonts w:ascii="Times New Roman" w:hAnsi="Times New Roman" w:cs="Times New Roman"/>
          <w:sz w:val="24"/>
          <w:szCs w:val="24"/>
        </w:rPr>
        <w:t xml:space="preserve">projektu bude týkat i dalšího účastníka projektu, je příjemce oprávněn požádat poskytovatele o změnu na základě dohody obou smluvních stran. </w:t>
      </w:r>
    </w:p>
    <w:p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é hradit způsobilé výdaje projektu (včetně plateb dodavatelům) nejprve ze svých finančních prostředků. O konečné výši vyplacené dotace pro smluvní strany rozhodne poskytovatel na základě žádosti o platbu, kterou podává příjemce. Základem pro výpočet částky dotace k proplacení jsou způsobilé výdaje projektu uznané poskytovatelem. Za způsobilé lze uznat pouze ty výdaje projektu, jež splňují podmínky poskytnutí dotace</w:t>
      </w:r>
      <w:r w:rsidR="008B0CEC">
        <w:rPr>
          <w:rFonts w:ascii="Times New Roman" w:hAnsi="Times New Roman" w:cs="Times New Roman"/>
          <w:sz w:val="24"/>
          <w:szCs w:val="24"/>
        </w:rPr>
        <w:t xml:space="preserve"> uvedené zejm. </w:t>
      </w:r>
      <w:r w:rsidRPr="009E4007">
        <w:rPr>
          <w:rFonts w:ascii="Times New Roman" w:hAnsi="Times New Roman" w:cs="Times New Roman"/>
          <w:sz w:val="24"/>
          <w:szCs w:val="24"/>
        </w:rPr>
        <w:t xml:space="preserve">v Pravidlech způsobilosti a publicity, která jsou přílohou Rozhodnutí o poskytnutí dotace. Další účastník projektu je povinen poskytnout příjemci veškeré podklady potřebné pro vypracování žádosti o platbu.   </w:t>
      </w:r>
    </w:p>
    <w:p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je povinen poskytnout dalšímu účastníkovi projektu dotaci pro dalšího účastníka projektu přímým bankovním převodem z bankovního účtu příjemce na bankovní účet dalšího účastníka projektu, a to nejpozději do 14 dnů ode dne, kdy od poskytovatele obdrží dotaci na svůj účet. V případě prodlení příjemce s poskytnutím dotace, je další účastník projektu oprávněn požadovat úhradu smluvní pokuty ve výši 0,05 % z dlužné částky za každý, byť započatý den prodlení. Ujednání o smluvní pokutě nemá vliv na nárok na náhradu škody. </w:t>
      </w:r>
    </w:p>
    <w:p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je povinen podat žádost o platbu a případně odstranit nedostatky žádosti ve lhůtě stanovené poskytovatelem, jinak odpovídá dalšímu účastníkovi projektu za způsobenou škodu. </w:t>
      </w:r>
    </w:p>
    <w:p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u účastníkovi projektu na základě jeho písemné žádosti kopii výpisu z účtu, z kterého bude patrné, kdy obdržel finanční prostředky od poskytovatele.</w:t>
      </w:r>
    </w:p>
    <w:p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není oprávněn odstoupit od žádosti o platbu ve vztahu k dotaci příslušící dalšímu účastníkovi projektu bez předchozího písemného souhlasu dalšího účastníka projektu. </w:t>
      </w:r>
    </w:p>
    <w:p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a, která způsobí, že žádost o platbu bude ze strany poskytovatele pozastavena nebo zamítnuta, odpovídá za druhé smluvní straně za způsobenou škodu. </w:t>
      </w:r>
    </w:p>
    <w:p w:rsidR="00D827EC" w:rsidRPr="00D827EC" w:rsidRDefault="00D827EC" w:rsidP="00D827EC">
      <w:pPr>
        <w:spacing w:line="240" w:lineRule="auto"/>
        <w:jc w:val="both"/>
        <w:rPr>
          <w:rFonts w:ascii="Times New Roman" w:hAnsi="Times New Roman" w:cs="Times New Roman"/>
          <w:i/>
          <w:sz w:val="24"/>
          <w:szCs w:val="24"/>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w:t>
      </w:r>
    </w:p>
    <w:p w:rsidR="00D827EC" w:rsidRPr="00D827EC" w:rsidRDefault="00D827EC" w:rsidP="008B0C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ke hmotnému majetku</w:t>
      </w:r>
    </w:p>
    <w:p w:rsidR="00D827EC" w:rsidRPr="00D827EC" w:rsidRDefault="00D827EC" w:rsidP="008B0CEC">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lastníkem hmotného majetku, nutného k řešení projektu je ta smluvní strana, která daný hmotný majetek pořídila. Pokud došlo k pořízení hmotného majetku společně jak příjemcem, tak i dalším účastníkem projektu, je předmětný hmotný majetek v podílovém spoluvlastnictví příjemce a dalšího účastníka projektu, přičemž jejich podíl na vlastnictví </w:t>
      </w:r>
      <w:r w:rsidRPr="00D827EC">
        <w:rPr>
          <w:rFonts w:ascii="Times New Roman" w:hAnsi="Times New Roman" w:cs="Times New Roman"/>
          <w:sz w:val="24"/>
          <w:szCs w:val="24"/>
        </w:rPr>
        <w:lastRenderedPageBreak/>
        <w:t>hmotného majetku se stanoví podle poměru finančních prostředků vynaložených příjemcem a dalším účastníkem projektu na pořízení předmětného hmotného majetku.</w:t>
      </w:r>
    </w:p>
    <w:p w:rsidR="00D827EC" w:rsidRPr="00D827EC" w:rsidRDefault="00D827EC" w:rsidP="009E4007">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Hmotný majetek podle odstavce 1 jsou smluvní strany oprávněny využívat pro řešení projektu bezplatně.</w:t>
      </w:r>
    </w:p>
    <w:p w:rsidR="00D827EC" w:rsidRPr="009E4007" w:rsidRDefault="00D827EC" w:rsidP="00D827EC">
      <w:pPr>
        <w:numPr>
          <w:ilvl w:val="0"/>
          <w:numId w:val="9"/>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 dobu realizace projektu nejsou smluvní strany oprávněny bez souhlasu poskytovatele dotace s hmotným majetkem disponovat ve prospěch třetí osoby, zejména pak nejsou oprávněny tento hmotný majetek zcizit, převést, zatížit, pronajmout, půjčit či zapůjčit.</w:t>
      </w:r>
    </w:p>
    <w:p w:rsidR="009472CF" w:rsidRDefault="009472CF" w:rsidP="00D827EC">
      <w:pPr>
        <w:spacing w:after="0" w:line="240" w:lineRule="auto"/>
        <w:jc w:val="center"/>
        <w:rPr>
          <w:rFonts w:ascii="Times New Roman" w:eastAsia="Times New Roman" w:hAnsi="Times New Roman" w:cs="Times New Roman"/>
          <w:b/>
          <w:sz w:val="24"/>
          <w:szCs w:val="24"/>
          <w:lang w:eastAsia="cs-CZ"/>
        </w:rPr>
      </w:pPr>
    </w:p>
    <w:p w:rsidR="009472CF" w:rsidRDefault="009472CF" w:rsidP="00D827EC">
      <w:pPr>
        <w:spacing w:after="0" w:line="240" w:lineRule="auto"/>
        <w:jc w:val="center"/>
        <w:rPr>
          <w:rFonts w:ascii="Times New Roman" w:eastAsia="Times New Roman" w:hAnsi="Times New Roman" w:cs="Times New Roman"/>
          <w:b/>
          <w:sz w:val="24"/>
          <w:szCs w:val="24"/>
          <w:lang w:eastAsia="cs-CZ"/>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w:t>
      </w:r>
    </w:p>
    <w:p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Řízení vnesených práv</w:t>
      </w:r>
    </w:p>
    <w:p w:rsidR="00D827EC" w:rsidRPr="00D827EC" w:rsidRDefault="00D827EC" w:rsidP="009E4007">
      <w:pPr>
        <w:numPr>
          <w:ilvl w:val="0"/>
          <w:numId w:val="14"/>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Za vnesená práva jsou považována taková autorská práva, práva průmyslového vlastnictví a know-how, která mají smluvní strany v době uzavření této smlouvy nebo je získají později nezávisle na řešení projektu a tato práva jsou nezbytná pro řešení projektu.</w:t>
      </w:r>
    </w:p>
    <w:p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nesená práva mohou smluvní strany užívat bezplatně pro potřeby projektu. K jiným účelům může smluvní strana užívat vnesená práva druhé smluvní strany pouze na základě předchozí písemné licenční smlouvy za běžných tržních podmínek. </w:t>
      </w:r>
    </w:p>
    <w:p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y nesmí vnesená práva druhé smluvní strany poskytnout třetím osobám a nesmějí je komerčně využívat.</w:t>
      </w:r>
    </w:p>
    <w:p w:rsidR="00D827EC" w:rsidRPr="00D827EC" w:rsidRDefault="00D827EC" w:rsidP="00D827EC">
      <w:pPr>
        <w:spacing w:line="240" w:lineRule="auto"/>
        <w:jc w:val="both"/>
        <w:rPr>
          <w:rFonts w:ascii="Times New Roman" w:hAnsi="Times New Roman" w:cs="Times New Roman"/>
          <w:b/>
          <w:sz w:val="24"/>
          <w:szCs w:val="24"/>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w:t>
      </w:r>
    </w:p>
    <w:p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k výsledkům Projektu</w:t>
      </w:r>
    </w:p>
    <w:p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ýsledkem projektu se pro účely této smlouvy rozumí výsledky podle ust. § 2 odst. 2 písm. k) zákona č. 130/2002 Sb., o podpoře výzkumu, experimentálního vývoje a inovací, </w:t>
      </w:r>
      <w:r w:rsidR="00B7097D" w:rsidRPr="00D827EC">
        <w:rPr>
          <w:rFonts w:ascii="Times New Roman" w:hAnsi="Times New Roman" w:cs="Times New Roman"/>
          <w:sz w:val="24"/>
          <w:szCs w:val="24"/>
        </w:rPr>
        <w:t>ve znění pozdějších předpisů</w:t>
      </w:r>
      <w:r w:rsidRPr="00D827EC">
        <w:rPr>
          <w:rFonts w:ascii="Times New Roman" w:hAnsi="Times New Roman" w:cs="Times New Roman"/>
          <w:sz w:val="24"/>
          <w:szCs w:val="24"/>
        </w:rPr>
        <w:t>, vzniklé samostatnou činností příjemce nebo dalšího účastníka projektu nebo společným spolupůsobením příjemce a dalšího účastníka projektu v rámci řešení projektu (dále jen „výsledek projektu“).</w:t>
      </w:r>
    </w:p>
    <w:p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lastníkem práv k výsledk</w:t>
      </w:r>
      <w:r w:rsidR="008B0CEC">
        <w:rPr>
          <w:rFonts w:ascii="Times New Roman" w:hAnsi="Times New Roman" w:cs="Times New Roman"/>
          <w:sz w:val="24"/>
          <w:szCs w:val="24"/>
        </w:rPr>
        <w:t>u</w:t>
      </w:r>
      <w:r w:rsidRPr="00D827EC">
        <w:rPr>
          <w:rFonts w:ascii="Times New Roman" w:hAnsi="Times New Roman" w:cs="Times New Roman"/>
          <w:sz w:val="24"/>
          <w:szCs w:val="24"/>
        </w:rPr>
        <w:t xml:space="preserve"> projektu je příjemce nebo další účastník projektu, podle toho, kdo takového výsledku projektu dosáhl sám. Pokud došlo k dosažení výsledku projektu společně jak příjemcem, tak i dalším účastníkem projektu, je předmětný výsledek projektu v podílovém spoluvlastnictví příjemce a dalšího účastníka projektu, přičemž jejich podíl se stanoví podle poměru jejich tvůrčích příspěvků na dosažení výsledku projektu. Pokud není možné určit míru tvůrčích příspěvků na dosažení výsledku projektu, je spoluvlastnický podíl smluvních stran na výsledku projektu stejný. </w:t>
      </w:r>
      <w:r w:rsidRPr="009E4007">
        <w:rPr>
          <w:rFonts w:ascii="Times New Roman" w:hAnsi="Times New Roman" w:cs="Times New Roman"/>
          <w:sz w:val="24"/>
          <w:szCs w:val="24"/>
        </w:rPr>
        <w:t xml:space="preserve">Při stanovení spoluvlastnického podílu se dále úměrně přihlíží k poměru nákladů </w:t>
      </w:r>
      <w:r w:rsidRPr="00D827EC">
        <w:rPr>
          <w:rFonts w:ascii="Times New Roman" w:hAnsi="Times New Roman" w:cs="Times New Roman"/>
          <w:sz w:val="24"/>
          <w:szCs w:val="24"/>
        </w:rPr>
        <w:t>s</w:t>
      </w:r>
      <w:r w:rsidRPr="009E4007">
        <w:rPr>
          <w:rFonts w:ascii="Times New Roman" w:hAnsi="Times New Roman" w:cs="Times New Roman"/>
          <w:sz w:val="24"/>
          <w:szCs w:val="24"/>
        </w:rPr>
        <w:t>mluvních stran tak, aby nedocházelo k zakázané nepřímé veřejné podpoře.</w:t>
      </w:r>
    </w:p>
    <w:p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druhé smluvní straně nebo k němu druhá smluvní strana může získat přístupová práva, a to vždy za tržní cenu. </w:t>
      </w:r>
    </w:p>
    <w:p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Výsledky projektu, které patří pouze jedné ze smluvních stran, může tato smluvní strana užívat bez omezení. Výsledky projektu, které mají smluvní strany ve spoluvlastnictví, může 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 </w:t>
      </w:r>
    </w:p>
    <w:p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mají právo na nevýhradní licenci za tržních podmínek k vneseným právům a/nebo výsledkům projektu ve vlastnictví druhé smluvní strany, pokud je nezbytně potřebují pro využití vlastních výsledků projektu, protože bez nich by bylo užití vlastních výsledků projektu technicky nebo právně nemožné. O licenci je třeba požádat do </w:t>
      </w:r>
      <w:r w:rsidR="006D0618">
        <w:rPr>
          <w:rFonts w:ascii="Times New Roman" w:hAnsi="Times New Roman" w:cs="Times New Roman"/>
          <w:sz w:val="24"/>
          <w:szCs w:val="24"/>
        </w:rPr>
        <w:t>pěti</w:t>
      </w:r>
      <w:r w:rsidRPr="00D827EC">
        <w:rPr>
          <w:rFonts w:ascii="Times New Roman" w:hAnsi="Times New Roman" w:cs="Times New Roman"/>
          <w:sz w:val="24"/>
          <w:szCs w:val="24"/>
        </w:rPr>
        <w:t xml:space="preserve"> let od skončení projektu.</w:t>
      </w:r>
    </w:p>
    <w:p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jsou povinny zajistit výsledkům projektu adekvátní ochranu podle předpisů práva duševního vlastnictví.</w:t>
      </w:r>
    </w:p>
    <w:p w:rsidR="00D827EC" w:rsidRPr="009E4007" w:rsidRDefault="00D827EC" w:rsidP="00D827EC">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rsidR="009472CF" w:rsidRDefault="009472CF" w:rsidP="00D827EC">
      <w:pPr>
        <w:spacing w:after="0" w:line="240" w:lineRule="auto"/>
        <w:jc w:val="center"/>
        <w:rPr>
          <w:rFonts w:ascii="Times New Roman" w:eastAsia="Times New Roman" w:hAnsi="Times New Roman" w:cs="Times New Roman"/>
          <w:b/>
          <w:sz w:val="24"/>
          <w:szCs w:val="24"/>
          <w:lang w:eastAsia="cs-CZ"/>
        </w:rPr>
      </w:pPr>
    </w:p>
    <w:p w:rsidR="009472CF" w:rsidRDefault="009472CF" w:rsidP="00D827EC">
      <w:pPr>
        <w:spacing w:after="0" w:line="240" w:lineRule="auto"/>
        <w:jc w:val="center"/>
        <w:rPr>
          <w:rFonts w:ascii="Times New Roman" w:eastAsia="Times New Roman" w:hAnsi="Times New Roman" w:cs="Times New Roman"/>
          <w:b/>
          <w:sz w:val="24"/>
          <w:szCs w:val="24"/>
          <w:lang w:eastAsia="cs-CZ"/>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I</w:t>
      </w:r>
    </w:p>
    <w:p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Mlčenlivost</w:t>
      </w:r>
    </w:p>
    <w:p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 je smí sdělit pouze svým zaměstnancům a jiným osobám, které jsou pověřeny činnostmi v rámci řešení projektu a které tato smluvní strana zavázala k mlčenlivosti. Smluvní strana, které byly poskytnuty důvěrné informace, nesmí tyto informace použít za jiným účelem než k řešení tohoto projektu. </w:t>
      </w:r>
    </w:p>
    <w:p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Závazek dle odst. 1 tohoto článku se nevztahuje na informace, které:</w:t>
      </w:r>
    </w:p>
    <w:p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yly písemným souhlasem smluvní strany uvolněny od těchto omezení;</w:t>
      </w:r>
    </w:p>
    <w:p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sou veřejně dostupné nebo byly zveřejněny jinak než porušením povinnosti smluvní strany, které byly poskytnuty;</w:t>
      </w:r>
    </w:p>
    <w:p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které byly poskytnuty, je znala zcela prokazatelně dříve, než jí byly sděleny;</w:t>
      </w:r>
    </w:p>
    <w:p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vyvinuty smluvní stranou zcela nezávisle na předchozím sdělení informací smluvní stranou;</w:t>
      </w:r>
    </w:p>
    <w:p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poskytnuty třetí stranou, která nebude požadovat jejich utajení;</w:t>
      </w:r>
    </w:p>
    <w:p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e smluvní strana povinna poskytnout ke splnění své zákonné povinnosti.</w:t>
      </w:r>
    </w:p>
    <w:p w:rsidR="00D827EC" w:rsidRPr="00D827EC" w:rsidRDefault="00D827EC" w:rsidP="00D827EC">
      <w:pPr>
        <w:numPr>
          <w:ilvl w:val="0"/>
          <w:numId w:val="12"/>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té, co smluvní strana, které byly druhou smluvní stranou předány důvěrné informace, již tyto informace nebude v rámci řešení projektu potřebovat, je poskytující smluvní strana oprávněna požadovat vrácení všech materiálů obsahující důvěrné informace a tato smluvní strana je povinna uvedené materiály včetně případných kopií neprodleně vrátit.  </w:t>
      </w:r>
    </w:p>
    <w:p w:rsidR="00D827EC" w:rsidRDefault="00D827EC" w:rsidP="00D827EC">
      <w:pPr>
        <w:spacing w:line="240" w:lineRule="auto"/>
        <w:jc w:val="both"/>
        <w:rPr>
          <w:rFonts w:ascii="Times New Roman" w:hAnsi="Times New Roman" w:cs="Times New Roman"/>
          <w:b/>
          <w:sz w:val="24"/>
          <w:szCs w:val="24"/>
        </w:rPr>
      </w:pPr>
    </w:p>
    <w:p w:rsidR="009472CF" w:rsidRDefault="009472CF" w:rsidP="00D827EC">
      <w:pPr>
        <w:spacing w:line="240" w:lineRule="auto"/>
        <w:jc w:val="both"/>
        <w:rPr>
          <w:rFonts w:ascii="Times New Roman" w:hAnsi="Times New Roman" w:cs="Times New Roman"/>
          <w:b/>
          <w:sz w:val="24"/>
          <w:szCs w:val="24"/>
        </w:rPr>
      </w:pPr>
    </w:p>
    <w:p w:rsidR="008B0CEC" w:rsidRPr="00D827EC" w:rsidRDefault="008B0CEC" w:rsidP="00D827EC">
      <w:pPr>
        <w:spacing w:line="240" w:lineRule="auto"/>
        <w:jc w:val="both"/>
        <w:rPr>
          <w:rFonts w:ascii="Times New Roman" w:hAnsi="Times New Roman" w:cs="Times New Roman"/>
          <w:b/>
          <w:sz w:val="24"/>
          <w:szCs w:val="24"/>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X</w:t>
      </w:r>
    </w:p>
    <w:p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dpovědnost za škodu</w:t>
      </w:r>
    </w:p>
    <w:p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rávně a finančně odpovědný za správné a zákonné použití finanční podpory oběma smluvními stranami vůči poskytovateli je příjemce.</w:t>
      </w:r>
    </w:p>
    <w:p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odpovídá za škodu vzniklou ostatním účastníkům této smlouvy i třetím osobám, která vznikne porušením její povinnosti vyplývajících z této smlouvy, jakož i z obecných ustanovení právních předpisů.</w:t>
      </w:r>
    </w:p>
    <w:p w:rsidR="00D827EC" w:rsidRPr="009E4007" w:rsidRDefault="00D827EC" w:rsidP="00D827EC">
      <w:pPr>
        <w:numPr>
          <w:ilvl w:val="0"/>
          <w:numId w:val="5"/>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alší účastník projektu neodpovídá za škodu vzniklou konáním nebo opomenutím příjemce. </w:t>
      </w:r>
    </w:p>
    <w:p w:rsidR="009472CF" w:rsidRDefault="009472CF" w:rsidP="00D827EC">
      <w:pPr>
        <w:spacing w:after="0" w:line="240" w:lineRule="auto"/>
        <w:jc w:val="center"/>
        <w:rPr>
          <w:rFonts w:ascii="Times New Roman" w:eastAsia="Times New Roman" w:hAnsi="Times New Roman" w:cs="Times New Roman"/>
          <w:b/>
          <w:sz w:val="24"/>
          <w:szCs w:val="24"/>
          <w:lang w:eastAsia="cs-CZ"/>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w:t>
      </w:r>
    </w:p>
    <w:p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Trvání smlouvy</w:t>
      </w:r>
    </w:p>
    <w:p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ouva se uzavírá na dobu určitou, a to do uplynutí doby udržitelnosti projektu.</w:t>
      </w:r>
    </w:p>
    <w:p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jsou oprávněny odstoupit od této smlouvy v případě, že druhá smluvní strana poruší své povinnosti vyplývající z této smlouvy podstatným způsobem nebo ani přes výzvu nesplní některou z povinností vyplývající z této smlouvy. </w:t>
      </w:r>
    </w:p>
    <w:p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odstatným porušením povinnosti se přitom ve vztahu k příjemci zejména rozumí </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v rozporu s čl. III odst. 7 této smlouvy se vzdá práva na čerpání dotace přiznané rozhodnutím o poskytnutí dotace bez předchozího písemného souhlasu dalšího účastníka projektu,</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v rozporu s čl. IV odst. 5 je v prodlení s poskytnutím dotace pro dalšího účastníka projektu déle než 30 dní,</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v rozporu s čl. IV odst. 6 této smlouvy nepodá žádost o platbu nebo neodstraní nedostatky žádosti o platbu ve lhůtě stanovené poskytovatelem,</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v rozporu s čl. IV odst. 8 této smlouvy odstoupí od žádosti o platbu ve vztahu k dotaci příslušící dalšímu účastníkovi projektu bez předchozího písemného souhlasu dalšího účastníka projektu</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akékoli porušení povinnost mlčenlivosti dle čl. VIII této smlouvy</w:t>
      </w:r>
    </w:p>
    <w:p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statným porušením povinnosti se přitom ve vztahu k dalšímu účastníkovi projektu zejména rozumí</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jednání dalšího účastníka projektu, které zásadně ohrožuje realizaci projektu, nezjedná-li další účastník projektu na základě písemné výzvy příjemce nápravu takového jednání v dodatečné přiměřené lhůtě </w:t>
      </w:r>
    </w:p>
    <w:p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akékoli porušení povinnost mlčenlivosti dle čl. VIII této smlouvy</w:t>
      </w:r>
    </w:p>
    <w:p w:rsidR="00D827EC" w:rsidRPr="00D827EC" w:rsidRDefault="00D827EC" w:rsidP="00D827EC">
      <w:pPr>
        <w:spacing w:line="240" w:lineRule="auto"/>
        <w:jc w:val="both"/>
        <w:rPr>
          <w:rFonts w:ascii="Times New Roman" w:hAnsi="Times New Roman" w:cs="Times New Roman"/>
          <w:b/>
          <w:sz w:val="24"/>
          <w:szCs w:val="24"/>
        </w:rPr>
      </w:pPr>
    </w:p>
    <w:p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I</w:t>
      </w:r>
    </w:p>
    <w:p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statní ustanovení</w:t>
      </w:r>
    </w:p>
    <w:p w:rsidR="00D827EC" w:rsidRPr="00D827EC" w:rsidRDefault="00D827EC" w:rsidP="009E4007">
      <w:pPr>
        <w:numPr>
          <w:ilvl w:val="0"/>
          <w:numId w:val="16"/>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Jakékoliv změny této smlouvy lze provádět pouze na základě dohody smluvních stran formou písemných dodatků podepsaných oprávněnými zástupci smluvních stran.</w:t>
      </w:r>
    </w:p>
    <w:p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případě, že smluvní strany zjistí, že tato smlouva neodpovídá znění podmínek o poskytnutí dotace, zavazují se uzavřít dodatek k této smlouvě. </w:t>
      </w:r>
    </w:p>
    <w:p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Tato smlouva nabývá platnosti dnem podpisu smluvních stran a účinnosti dnem vydání </w:t>
      </w:r>
      <w:r w:rsidR="008B0CEC">
        <w:rPr>
          <w:rFonts w:ascii="Times New Roman" w:hAnsi="Times New Roman" w:cs="Times New Roman"/>
          <w:sz w:val="24"/>
          <w:szCs w:val="24"/>
        </w:rPr>
        <w:t>R</w:t>
      </w:r>
      <w:r w:rsidRPr="00D827EC">
        <w:rPr>
          <w:rFonts w:ascii="Times New Roman" w:hAnsi="Times New Roman" w:cs="Times New Roman"/>
          <w:sz w:val="24"/>
          <w:szCs w:val="24"/>
        </w:rPr>
        <w:t xml:space="preserve">ozhodnutí o poskytnutí dotace či uveřejněním v registru smluv dle zákona č. 340/2015 Sb., podle toho, která z uvedených skutečností nastane později. V případě, že poskytovatel rozhodne o tom, že projekt nebude podpořen, tato smlouva zaniká ke dni rozhodnutí poskytovatele. </w:t>
      </w:r>
    </w:p>
    <w:p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Vztahy smluvních stran výslovně touto smlouvou neupravené se řídí zákonem č. 89/2012 Sb., občanský zákoník, a dalšími obecně závaznými právními předpisy České republiky.</w:t>
      </w:r>
    </w:p>
    <w:p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bere na vědomí, že smlouvy uzavírané dalším účastníkem projektu podléhají uveřejnění v registru smluv dle zákona č. 340/2015 Sb., které zajistí další účastník projektu. Smluvní strany se dohodly, že neuveřejní-li další účastník projektu tuto smlouvu v registru smluv do 30 dnů od jejího podpisu, uveřejní ji příjemce.</w:t>
      </w:r>
    </w:p>
    <w:p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Tato smlouva je vyhotovena ve třech vyhotoveních, z nichž příjemce obdrží dvě vyhotovení a další účastník projektu jedno vyhotovení.</w:t>
      </w:r>
    </w:p>
    <w:p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y prohlašují, že tato smlouva byla sepsána na základě jejich pravé a svobodné vůle, nikoliv v tísni ani za jinak nápadně nevýhodných podmínek.</w:t>
      </w:r>
    </w:p>
    <w:p w:rsidR="00D827EC" w:rsidRPr="00D827EC" w:rsidRDefault="00D827EC" w:rsidP="009E4007">
      <w:pPr>
        <w:spacing w:after="120" w:line="240" w:lineRule="auto"/>
        <w:ind w:left="357"/>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tbl>
      <w:tblPr>
        <w:tblW w:w="0" w:type="auto"/>
        <w:jc w:val="center"/>
        <w:tblLook w:val="0000" w:firstRow="0" w:lastRow="0" w:firstColumn="0" w:lastColumn="0" w:noHBand="0" w:noVBand="0"/>
      </w:tblPr>
      <w:tblGrid>
        <w:gridCol w:w="4080"/>
        <w:gridCol w:w="1044"/>
        <w:gridCol w:w="4164"/>
      </w:tblGrid>
      <w:tr w:rsidR="00D827EC" w:rsidRPr="00D827EC" w:rsidTr="003867E8">
        <w:trPr>
          <w:jc w:val="center"/>
        </w:trPr>
        <w:tc>
          <w:tcPr>
            <w:tcW w:w="4156" w:type="dxa"/>
          </w:tcPr>
          <w:p w:rsidR="00D827EC" w:rsidRPr="00D827EC" w:rsidRDefault="00D827EC" w:rsidP="00D827EC">
            <w:pPr>
              <w:spacing w:line="240" w:lineRule="auto"/>
              <w:jc w:val="both"/>
              <w:rPr>
                <w:rFonts w:ascii="Times New Roman" w:hAnsi="Times New Roman" w:cs="Times New Roman"/>
                <w:b/>
                <w:bCs/>
                <w:i/>
                <w:iCs/>
                <w:sz w:val="24"/>
                <w:szCs w:val="24"/>
              </w:rPr>
            </w:pPr>
            <w:r w:rsidRPr="00D827EC">
              <w:rPr>
                <w:rFonts w:ascii="Times New Roman" w:hAnsi="Times New Roman" w:cs="Times New Roman"/>
                <w:sz w:val="24"/>
                <w:szCs w:val="24"/>
              </w:rPr>
              <w:t>V ……</w:t>
            </w:r>
            <w:r w:rsidR="00DE5369">
              <w:rPr>
                <w:rFonts w:ascii="Times New Roman" w:hAnsi="Times New Roman" w:cs="Times New Roman"/>
                <w:sz w:val="24"/>
                <w:szCs w:val="24"/>
              </w:rPr>
              <w:t>……………..</w:t>
            </w:r>
            <w:r w:rsidRPr="00D827EC">
              <w:rPr>
                <w:rFonts w:ascii="Times New Roman" w:hAnsi="Times New Roman" w:cs="Times New Roman"/>
                <w:sz w:val="24"/>
                <w:szCs w:val="24"/>
              </w:rPr>
              <w:t>…. dne………..</w:t>
            </w:r>
          </w:p>
        </w:tc>
        <w:tc>
          <w:tcPr>
            <w:tcW w:w="1080" w:type="dxa"/>
          </w:tcPr>
          <w:p w:rsidR="00D827EC" w:rsidRPr="00D827EC" w:rsidRDefault="00D827EC" w:rsidP="00D827EC">
            <w:pPr>
              <w:spacing w:line="240" w:lineRule="auto"/>
              <w:jc w:val="both"/>
              <w:rPr>
                <w:rFonts w:ascii="Times New Roman" w:hAnsi="Times New Roman" w:cs="Times New Roman"/>
                <w:b/>
                <w:bCs/>
                <w:i/>
                <w:iCs/>
                <w:sz w:val="24"/>
                <w:szCs w:val="24"/>
              </w:rPr>
            </w:pPr>
          </w:p>
        </w:tc>
        <w:tc>
          <w:tcPr>
            <w:tcW w:w="4227" w:type="dxa"/>
          </w:tcPr>
          <w:p w:rsidR="00D827EC" w:rsidRPr="00D827EC" w:rsidRDefault="00D827EC" w:rsidP="00D827EC">
            <w:pPr>
              <w:spacing w:line="240" w:lineRule="auto"/>
              <w:jc w:val="both"/>
              <w:rPr>
                <w:rFonts w:ascii="Times New Roman" w:hAnsi="Times New Roman" w:cs="Times New Roman"/>
                <w:b/>
                <w:bCs/>
                <w:iCs/>
                <w:sz w:val="24"/>
                <w:szCs w:val="24"/>
              </w:rPr>
            </w:pPr>
            <w:r w:rsidRPr="00D827EC">
              <w:rPr>
                <w:rFonts w:ascii="Times New Roman" w:hAnsi="Times New Roman" w:cs="Times New Roman"/>
                <w:sz w:val="24"/>
                <w:szCs w:val="24"/>
              </w:rPr>
              <w:t>V …………dne</w:t>
            </w:r>
            <w:r w:rsidRPr="00D827EC">
              <w:rPr>
                <w:rFonts w:ascii="Times New Roman" w:hAnsi="Times New Roman" w:cs="Times New Roman"/>
                <w:bCs/>
                <w:iCs/>
                <w:sz w:val="24"/>
                <w:szCs w:val="24"/>
              </w:rPr>
              <w:t>……………</w:t>
            </w:r>
          </w:p>
        </w:tc>
      </w:tr>
      <w:tr w:rsidR="00D827EC" w:rsidRPr="00D827EC" w:rsidTr="003867E8">
        <w:trPr>
          <w:jc w:val="center"/>
        </w:trPr>
        <w:tc>
          <w:tcPr>
            <w:tcW w:w="4156" w:type="dxa"/>
          </w:tcPr>
          <w:p w:rsidR="00D827EC" w:rsidRPr="00D827EC" w:rsidRDefault="00D827EC" w:rsidP="00D827EC">
            <w:pPr>
              <w:spacing w:line="240" w:lineRule="auto"/>
              <w:jc w:val="both"/>
              <w:rPr>
                <w:rFonts w:ascii="Times New Roman" w:hAnsi="Times New Roman" w:cs="Times New Roman"/>
                <w:sz w:val="24"/>
                <w:szCs w:val="24"/>
              </w:rPr>
            </w:pPr>
          </w:p>
        </w:tc>
        <w:tc>
          <w:tcPr>
            <w:tcW w:w="1080" w:type="dxa"/>
          </w:tcPr>
          <w:p w:rsidR="00D827EC" w:rsidRPr="00D827EC" w:rsidRDefault="00D827EC" w:rsidP="00D827EC">
            <w:pPr>
              <w:spacing w:line="240" w:lineRule="auto"/>
              <w:jc w:val="both"/>
              <w:rPr>
                <w:rFonts w:ascii="Times New Roman" w:hAnsi="Times New Roman" w:cs="Times New Roman"/>
                <w:sz w:val="24"/>
                <w:szCs w:val="24"/>
              </w:rPr>
            </w:pPr>
          </w:p>
        </w:tc>
        <w:tc>
          <w:tcPr>
            <w:tcW w:w="4227" w:type="dxa"/>
          </w:tcPr>
          <w:p w:rsidR="00D827EC" w:rsidRPr="00D827EC" w:rsidRDefault="00D827EC" w:rsidP="00D827EC">
            <w:pPr>
              <w:spacing w:line="240" w:lineRule="auto"/>
              <w:jc w:val="both"/>
              <w:rPr>
                <w:rFonts w:ascii="Times New Roman" w:hAnsi="Times New Roman" w:cs="Times New Roman"/>
                <w:b/>
                <w:sz w:val="24"/>
                <w:szCs w:val="24"/>
              </w:rPr>
            </w:pPr>
          </w:p>
        </w:tc>
      </w:tr>
      <w:tr w:rsidR="00D827EC" w:rsidRPr="00D827EC" w:rsidTr="003867E8">
        <w:trPr>
          <w:trHeight w:val="947"/>
          <w:jc w:val="center"/>
        </w:trPr>
        <w:tc>
          <w:tcPr>
            <w:tcW w:w="4156" w:type="dxa"/>
            <w:tcBorders>
              <w:bottom w:val="dashed" w:sz="8" w:space="0" w:color="auto"/>
            </w:tcBorders>
          </w:tcPr>
          <w:p w:rsidR="00D827EC" w:rsidRPr="00D827EC" w:rsidRDefault="00D827EC" w:rsidP="00D827EC">
            <w:pPr>
              <w:spacing w:line="240" w:lineRule="auto"/>
              <w:jc w:val="both"/>
              <w:rPr>
                <w:rFonts w:ascii="Times New Roman" w:hAnsi="Times New Roman" w:cs="Times New Roman"/>
                <w:sz w:val="24"/>
                <w:szCs w:val="24"/>
              </w:rPr>
            </w:pPr>
          </w:p>
        </w:tc>
        <w:tc>
          <w:tcPr>
            <w:tcW w:w="1080" w:type="dxa"/>
          </w:tcPr>
          <w:p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bottom w:val="dashed" w:sz="8" w:space="0" w:color="auto"/>
            </w:tcBorders>
          </w:tcPr>
          <w:p w:rsidR="00D827EC" w:rsidRPr="00D827EC" w:rsidRDefault="00D827EC" w:rsidP="00D827EC">
            <w:pPr>
              <w:spacing w:line="240" w:lineRule="auto"/>
              <w:jc w:val="both"/>
              <w:rPr>
                <w:rFonts w:ascii="Times New Roman" w:hAnsi="Times New Roman" w:cs="Times New Roman"/>
                <w:sz w:val="24"/>
                <w:szCs w:val="24"/>
              </w:rPr>
            </w:pPr>
          </w:p>
        </w:tc>
      </w:tr>
      <w:tr w:rsidR="00D827EC" w:rsidRPr="00D827EC" w:rsidTr="003867E8">
        <w:trPr>
          <w:jc w:val="center"/>
        </w:trPr>
        <w:tc>
          <w:tcPr>
            <w:tcW w:w="4156" w:type="dxa"/>
            <w:tcBorders>
              <w:top w:val="dashed" w:sz="8" w:space="0" w:color="auto"/>
            </w:tcBorders>
          </w:tcPr>
          <w:p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w:t>
            </w:r>
          </w:p>
          <w:p w:rsidR="00D827EC" w:rsidRPr="00D827EC" w:rsidRDefault="00D827EC" w:rsidP="00D827EC">
            <w:pPr>
              <w:spacing w:line="240" w:lineRule="auto"/>
              <w:jc w:val="both"/>
              <w:rPr>
                <w:rFonts w:ascii="Times New Roman" w:hAnsi="Times New Roman" w:cs="Times New Roman"/>
                <w:sz w:val="24"/>
                <w:szCs w:val="24"/>
              </w:rPr>
            </w:pPr>
          </w:p>
        </w:tc>
        <w:tc>
          <w:tcPr>
            <w:tcW w:w="1080" w:type="dxa"/>
          </w:tcPr>
          <w:p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top w:val="dashed" w:sz="8" w:space="0" w:color="auto"/>
            </w:tcBorders>
          </w:tcPr>
          <w:p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k projektu</w:t>
            </w:r>
          </w:p>
        </w:tc>
      </w:tr>
    </w:tbl>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ab/>
      </w:r>
      <w:r w:rsidRPr="00D827EC">
        <w:rPr>
          <w:rFonts w:ascii="Times New Roman" w:hAnsi="Times New Roman" w:cs="Times New Roman"/>
          <w:sz w:val="24"/>
          <w:szCs w:val="24"/>
        </w:rPr>
        <w:tab/>
      </w:r>
      <w:r w:rsidRPr="00D827EC">
        <w:rPr>
          <w:rFonts w:ascii="Times New Roman" w:hAnsi="Times New Roman" w:cs="Times New Roman"/>
          <w:sz w:val="24"/>
          <w:szCs w:val="24"/>
        </w:rPr>
        <w:tab/>
      </w:r>
      <w:r w:rsidRPr="00D827EC">
        <w:rPr>
          <w:rFonts w:ascii="Times New Roman" w:hAnsi="Times New Roman" w:cs="Times New Roman"/>
          <w:sz w:val="24"/>
          <w:szCs w:val="24"/>
        </w:rPr>
        <w:tab/>
      </w:r>
      <w:r w:rsidRPr="00D827EC">
        <w:rPr>
          <w:rFonts w:ascii="Times New Roman" w:hAnsi="Times New Roman" w:cs="Times New Roman"/>
          <w:sz w:val="24"/>
          <w:szCs w:val="24"/>
        </w:rPr>
        <w:tab/>
      </w:r>
      <w:r w:rsidRPr="00D827EC">
        <w:rPr>
          <w:rFonts w:ascii="Times New Roman" w:hAnsi="Times New Roman" w:cs="Times New Roman"/>
          <w:sz w:val="24"/>
          <w:szCs w:val="24"/>
        </w:rPr>
        <w:tab/>
      </w:r>
      <w:r w:rsidRPr="00D827EC">
        <w:rPr>
          <w:rFonts w:ascii="Times New Roman" w:hAnsi="Times New Roman" w:cs="Times New Roman"/>
          <w:sz w:val="24"/>
          <w:szCs w:val="24"/>
        </w:rPr>
        <w:tab/>
      </w:r>
    </w:p>
    <w:p w:rsidR="00D827EC" w:rsidRPr="00D827EC" w:rsidRDefault="00D827EC" w:rsidP="00D827EC">
      <w:pPr>
        <w:spacing w:line="240" w:lineRule="auto"/>
        <w:jc w:val="both"/>
        <w:rPr>
          <w:rFonts w:ascii="Times New Roman" w:hAnsi="Times New Roman" w:cs="Times New Roman"/>
          <w:sz w:val="24"/>
          <w:szCs w:val="24"/>
        </w:rPr>
      </w:pPr>
    </w:p>
    <w:p w:rsidR="00D827EC" w:rsidRPr="00D827EC" w:rsidRDefault="00D827EC" w:rsidP="00D827EC">
      <w:pPr>
        <w:spacing w:line="240" w:lineRule="auto"/>
        <w:jc w:val="both"/>
        <w:rPr>
          <w:rFonts w:ascii="Times New Roman" w:hAnsi="Times New Roman" w:cs="Times New Roman"/>
          <w:i/>
          <w:sz w:val="24"/>
          <w:szCs w:val="24"/>
        </w:rPr>
      </w:pPr>
    </w:p>
    <w:sectPr w:rsidR="00D827EC" w:rsidRPr="00D827EC" w:rsidSect="00FA331C">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68C7" w:rsidRDefault="00B668C7">
      <w:pPr>
        <w:spacing w:after="0" w:line="240" w:lineRule="auto"/>
      </w:pPr>
      <w:r>
        <w:separator/>
      </w:r>
    </w:p>
  </w:endnote>
  <w:endnote w:type="continuationSeparator" w:id="0">
    <w:p w:rsidR="00B668C7" w:rsidRDefault="00B66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94" w:rsidRDefault="009E4007">
    <w:pPr>
      <w:pStyle w:val="Zpat"/>
      <w:jc w:val="right"/>
    </w:pPr>
    <w:r>
      <w:fldChar w:fldCharType="begin"/>
    </w:r>
    <w:r>
      <w:instrText xml:space="preserve"> PAGE   \* MERGEFORMAT </w:instrText>
    </w:r>
    <w:r>
      <w:fldChar w:fldCharType="separate"/>
    </w:r>
    <w:r w:rsidR="00774BAB">
      <w:rPr>
        <w:noProof/>
      </w:rPr>
      <w:t>2</w:t>
    </w:r>
    <w:r>
      <w:fldChar w:fldCharType="end"/>
    </w:r>
  </w:p>
  <w:p w:rsidR="006C6194" w:rsidRDefault="00B668C7">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68C7" w:rsidRDefault="00B668C7">
      <w:pPr>
        <w:spacing w:after="0" w:line="240" w:lineRule="auto"/>
      </w:pPr>
      <w:r>
        <w:separator/>
      </w:r>
    </w:p>
  </w:footnote>
  <w:footnote w:type="continuationSeparator" w:id="0">
    <w:p w:rsidR="00B668C7" w:rsidRDefault="00B668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94" w:rsidRDefault="00B668C7">
    <w:pPr>
      <w:pStyle w:val="Zhlav"/>
    </w:pPr>
  </w:p>
  <w:p w:rsidR="006C6194" w:rsidRDefault="00B668C7">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55EF3"/>
    <w:multiLevelType w:val="hybridMultilevel"/>
    <w:tmpl w:val="B6103A76"/>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nsid w:val="0C3D28BD"/>
    <w:multiLevelType w:val="hybridMultilevel"/>
    <w:tmpl w:val="9846332E"/>
    <w:lvl w:ilvl="0" w:tplc="E4F2B776">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16F13E54"/>
    <w:multiLevelType w:val="hybridMultilevel"/>
    <w:tmpl w:val="BE287942"/>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nsid w:val="19DF3D98"/>
    <w:multiLevelType w:val="hybridMultilevel"/>
    <w:tmpl w:val="07E2DFEC"/>
    <w:lvl w:ilvl="0" w:tplc="EF4AA488">
      <w:start w:val="1"/>
      <w:numFmt w:val="decimal"/>
      <w:lvlText w:val="%1."/>
      <w:lvlJc w:val="left"/>
      <w:pPr>
        <w:tabs>
          <w:tab w:val="num" w:pos="360"/>
        </w:tabs>
        <w:ind w:left="357" w:hanging="357"/>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nsid w:val="1B4C655F"/>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nsid w:val="1E892524"/>
    <w:multiLevelType w:val="singleLevel"/>
    <w:tmpl w:val="EEBE7068"/>
    <w:lvl w:ilvl="0">
      <w:start w:val="1"/>
      <w:numFmt w:val="decimal"/>
      <w:lvlText w:val="%1."/>
      <w:lvlJc w:val="left"/>
      <w:pPr>
        <w:tabs>
          <w:tab w:val="num" w:pos="360"/>
        </w:tabs>
        <w:ind w:left="360" w:hanging="360"/>
      </w:pPr>
      <w:rPr>
        <w:rFonts w:hint="default"/>
      </w:rPr>
    </w:lvl>
  </w:abstractNum>
  <w:abstractNum w:abstractNumId="6">
    <w:nsid w:val="28297405"/>
    <w:multiLevelType w:val="hybridMultilevel"/>
    <w:tmpl w:val="097C1D24"/>
    <w:lvl w:ilvl="0" w:tplc="1EBC5C38">
      <w:start w:val="1"/>
      <w:numFmt w:val="bullet"/>
      <w:lvlText w:val=""/>
      <w:lvlJc w:val="left"/>
      <w:pPr>
        <w:tabs>
          <w:tab w:val="num" w:pos="720"/>
        </w:tabs>
        <w:ind w:left="720" w:hanging="363"/>
      </w:pPr>
      <w:rPr>
        <w:rFonts w:ascii="Symbol" w:hAnsi="Symbol" w:hint="default"/>
      </w:rPr>
    </w:lvl>
    <w:lvl w:ilvl="1" w:tplc="645CA70C">
      <w:start w:val="2"/>
      <w:numFmt w:val="bullet"/>
      <w:lvlText w:val="-"/>
      <w:lvlJc w:val="left"/>
      <w:pPr>
        <w:ind w:left="1440" w:hanging="360"/>
      </w:pPr>
      <w:rPr>
        <w:rFonts w:ascii="Times New Roman" w:eastAsiaTheme="minorHAnsi"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nsid w:val="3A9C22DB"/>
    <w:multiLevelType w:val="hybridMultilevel"/>
    <w:tmpl w:val="DAEE5DB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8">
    <w:nsid w:val="488D7D5F"/>
    <w:multiLevelType w:val="hybridMultilevel"/>
    <w:tmpl w:val="C3287196"/>
    <w:lvl w:ilvl="0" w:tplc="0405000F">
      <w:start w:val="1"/>
      <w:numFmt w:val="decimal"/>
      <w:lvlText w:val="%1."/>
      <w:lvlJc w:val="left"/>
      <w:pPr>
        <w:tabs>
          <w:tab w:val="num" w:pos="360"/>
        </w:tabs>
        <w:ind w:left="357" w:hanging="35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nsid w:val="4D2124C4"/>
    <w:multiLevelType w:val="singleLevel"/>
    <w:tmpl w:val="EEBE7068"/>
    <w:lvl w:ilvl="0">
      <w:start w:val="1"/>
      <w:numFmt w:val="decimal"/>
      <w:lvlText w:val="%1."/>
      <w:lvlJc w:val="left"/>
      <w:pPr>
        <w:tabs>
          <w:tab w:val="num" w:pos="360"/>
        </w:tabs>
        <w:ind w:left="360" w:hanging="360"/>
      </w:pPr>
      <w:rPr>
        <w:rFonts w:hint="default"/>
      </w:rPr>
    </w:lvl>
  </w:abstractNum>
  <w:abstractNum w:abstractNumId="10">
    <w:nsid w:val="5B8F4F5A"/>
    <w:multiLevelType w:val="hybridMultilevel"/>
    <w:tmpl w:val="029A2504"/>
    <w:lvl w:ilvl="0" w:tplc="875660FA">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01"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1">
    <w:nsid w:val="680E31C4"/>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nsid w:val="6B4A4E4C"/>
    <w:multiLevelType w:val="singleLevel"/>
    <w:tmpl w:val="EEBE7068"/>
    <w:lvl w:ilvl="0">
      <w:start w:val="1"/>
      <w:numFmt w:val="decimal"/>
      <w:lvlText w:val="%1."/>
      <w:lvlJc w:val="left"/>
      <w:pPr>
        <w:tabs>
          <w:tab w:val="num" w:pos="360"/>
        </w:tabs>
        <w:ind w:left="360" w:hanging="360"/>
      </w:pPr>
      <w:rPr>
        <w:rFonts w:hint="default"/>
      </w:rPr>
    </w:lvl>
  </w:abstractNum>
  <w:abstractNum w:abstractNumId="13">
    <w:nsid w:val="70CD4905"/>
    <w:multiLevelType w:val="singleLevel"/>
    <w:tmpl w:val="EEBE7068"/>
    <w:lvl w:ilvl="0">
      <w:start w:val="1"/>
      <w:numFmt w:val="decimal"/>
      <w:lvlText w:val="%1."/>
      <w:lvlJc w:val="left"/>
      <w:pPr>
        <w:tabs>
          <w:tab w:val="num" w:pos="360"/>
        </w:tabs>
        <w:ind w:left="360" w:hanging="360"/>
      </w:pPr>
      <w:rPr>
        <w:rFonts w:hint="default"/>
      </w:rPr>
    </w:lvl>
  </w:abstractNum>
  <w:abstractNum w:abstractNumId="14">
    <w:nsid w:val="74FF3E67"/>
    <w:multiLevelType w:val="singleLevel"/>
    <w:tmpl w:val="EEBE7068"/>
    <w:lvl w:ilvl="0">
      <w:start w:val="1"/>
      <w:numFmt w:val="decimal"/>
      <w:lvlText w:val="%1."/>
      <w:lvlJc w:val="left"/>
      <w:pPr>
        <w:tabs>
          <w:tab w:val="num" w:pos="360"/>
        </w:tabs>
        <w:ind w:left="360" w:hanging="360"/>
      </w:pPr>
      <w:rPr>
        <w:rFonts w:hint="default"/>
      </w:rPr>
    </w:lvl>
  </w:abstractNum>
  <w:abstractNum w:abstractNumId="15">
    <w:nsid w:val="784079AB"/>
    <w:multiLevelType w:val="multilevel"/>
    <w:tmpl w:val="475AA53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nsid w:val="7F6D41DB"/>
    <w:multiLevelType w:val="hybridMultilevel"/>
    <w:tmpl w:val="4A2E4BB2"/>
    <w:lvl w:ilvl="0" w:tplc="432C7A5C">
      <w:start w:val="1"/>
      <w:numFmt w:val="decimal"/>
      <w:lvlText w:val="%1."/>
      <w:lvlJc w:val="left"/>
      <w:pPr>
        <w:tabs>
          <w:tab w:val="num" w:pos="360"/>
        </w:tabs>
        <w:ind w:left="360" w:hanging="360"/>
      </w:pPr>
      <w:rPr>
        <w:i w:val="0"/>
      </w:rPr>
    </w:lvl>
    <w:lvl w:ilvl="1" w:tplc="B7E0815C">
      <w:start w:val="1"/>
      <w:numFmt w:val="lowerLetter"/>
      <w:lvlText w:val="%2)"/>
      <w:lvlJc w:val="left"/>
      <w:pPr>
        <w:tabs>
          <w:tab w:val="num" w:pos="1080"/>
        </w:tabs>
        <w:ind w:left="1080" w:hanging="360"/>
      </w:pPr>
    </w:lvl>
    <w:lvl w:ilvl="2" w:tplc="04050005">
      <w:start w:val="1"/>
      <w:numFmt w:val="bullet"/>
      <w:lvlText w:val=""/>
      <w:lvlJc w:val="left"/>
      <w:pPr>
        <w:tabs>
          <w:tab w:val="num" w:pos="1980"/>
        </w:tabs>
        <w:ind w:left="1980" w:hanging="360"/>
      </w:pPr>
      <w:rPr>
        <w:rFonts w:ascii="Symbol" w:hAnsi="Symbol" w:hint="default"/>
      </w:rPr>
    </w:lvl>
    <w:lvl w:ilvl="3" w:tplc="04050001" w:tentative="1">
      <w:start w:val="1"/>
      <w:numFmt w:val="decimal"/>
      <w:lvlText w:val="%4."/>
      <w:lvlJc w:val="left"/>
      <w:pPr>
        <w:tabs>
          <w:tab w:val="num" w:pos="2520"/>
        </w:tabs>
        <w:ind w:left="2520" w:hanging="360"/>
      </w:pPr>
    </w:lvl>
    <w:lvl w:ilvl="4" w:tplc="04050003" w:tentative="1">
      <w:start w:val="1"/>
      <w:numFmt w:val="lowerLetter"/>
      <w:lvlText w:val="%5."/>
      <w:lvlJc w:val="left"/>
      <w:pPr>
        <w:tabs>
          <w:tab w:val="num" w:pos="3240"/>
        </w:tabs>
        <w:ind w:left="3240" w:hanging="360"/>
      </w:pPr>
    </w:lvl>
    <w:lvl w:ilvl="5" w:tplc="04050005" w:tentative="1">
      <w:start w:val="1"/>
      <w:numFmt w:val="lowerRoman"/>
      <w:lvlText w:val="%6."/>
      <w:lvlJc w:val="right"/>
      <w:pPr>
        <w:tabs>
          <w:tab w:val="num" w:pos="3960"/>
        </w:tabs>
        <w:ind w:left="3960" w:hanging="180"/>
      </w:pPr>
    </w:lvl>
    <w:lvl w:ilvl="6" w:tplc="04050001" w:tentative="1">
      <w:start w:val="1"/>
      <w:numFmt w:val="decimal"/>
      <w:lvlText w:val="%7."/>
      <w:lvlJc w:val="left"/>
      <w:pPr>
        <w:tabs>
          <w:tab w:val="num" w:pos="4680"/>
        </w:tabs>
        <w:ind w:left="4680" w:hanging="360"/>
      </w:pPr>
    </w:lvl>
    <w:lvl w:ilvl="7" w:tplc="04050003" w:tentative="1">
      <w:start w:val="1"/>
      <w:numFmt w:val="lowerLetter"/>
      <w:lvlText w:val="%8."/>
      <w:lvlJc w:val="left"/>
      <w:pPr>
        <w:tabs>
          <w:tab w:val="num" w:pos="5400"/>
        </w:tabs>
        <w:ind w:left="5400" w:hanging="360"/>
      </w:pPr>
    </w:lvl>
    <w:lvl w:ilvl="8" w:tplc="04050005" w:tentative="1">
      <w:start w:val="1"/>
      <w:numFmt w:val="lowerRoman"/>
      <w:lvlText w:val="%9."/>
      <w:lvlJc w:val="right"/>
      <w:pPr>
        <w:tabs>
          <w:tab w:val="num" w:pos="6120"/>
        </w:tabs>
        <w:ind w:left="6120" w:hanging="180"/>
      </w:pPr>
    </w:lvl>
  </w:abstractNum>
  <w:num w:numId="1">
    <w:abstractNumId w:val="8"/>
  </w:num>
  <w:num w:numId="2">
    <w:abstractNumId w:val="15"/>
  </w:num>
  <w:num w:numId="3">
    <w:abstractNumId w:val="6"/>
  </w:num>
  <w:num w:numId="4">
    <w:abstractNumId w:val="16"/>
  </w:num>
  <w:num w:numId="5">
    <w:abstractNumId w:val="11"/>
  </w:num>
  <w:num w:numId="6">
    <w:abstractNumId w:val="7"/>
  </w:num>
  <w:num w:numId="7">
    <w:abstractNumId w:val="10"/>
  </w:num>
  <w:num w:numId="8">
    <w:abstractNumId w:val="3"/>
  </w:num>
  <w:num w:numId="9">
    <w:abstractNumId w:val="14"/>
  </w:num>
  <w:num w:numId="10">
    <w:abstractNumId w:val="12"/>
  </w:num>
  <w:num w:numId="11">
    <w:abstractNumId w:val="1"/>
  </w:num>
  <w:num w:numId="12">
    <w:abstractNumId w:val="13"/>
  </w:num>
  <w:num w:numId="13">
    <w:abstractNumId w:val="2"/>
  </w:num>
  <w:num w:numId="14">
    <w:abstractNumId w:val="9"/>
  </w:num>
  <w:num w:numId="15">
    <w:abstractNumId w:val="5"/>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MDc3tDQ1MDQ2MDVX0lEKTi0uzszPAykwrgUAS1owzSwAAAA="/>
  </w:docVars>
  <w:rsids>
    <w:rsidRoot w:val="00D827EC"/>
    <w:rsid w:val="000A0284"/>
    <w:rsid w:val="000C574C"/>
    <w:rsid w:val="001720A5"/>
    <w:rsid w:val="002169CF"/>
    <w:rsid w:val="00277225"/>
    <w:rsid w:val="002F7391"/>
    <w:rsid w:val="00334778"/>
    <w:rsid w:val="004826BE"/>
    <w:rsid w:val="004B305F"/>
    <w:rsid w:val="00523F0B"/>
    <w:rsid w:val="006D0618"/>
    <w:rsid w:val="006E0A53"/>
    <w:rsid w:val="006E42D5"/>
    <w:rsid w:val="00774BAB"/>
    <w:rsid w:val="008B0CEC"/>
    <w:rsid w:val="008E708D"/>
    <w:rsid w:val="00902F1C"/>
    <w:rsid w:val="009472CF"/>
    <w:rsid w:val="009E4007"/>
    <w:rsid w:val="00A13CD7"/>
    <w:rsid w:val="00A375E1"/>
    <w:rsid w:val="00B5748F"/>
    <w:rsid w:val="00B668C7"/>
    <w:rsid w:val="00B7097D"/>
    <w:rsid w:val="00B80F28"/>
    <w:rsid w:val="00B83058"/>
    <w:rsid w:val="00BA26FC"/>
    <w:rsid w:val="00BF1C9D"/>
    <w:rsid w:val="00C55234"/>
    <w:rsid w:val="00D07B18"/>
    <w:rsid w:val="00D827EC"/>
    <w:rsid w:val="00DE5369"/>
    <w:rsid w:val="00E83CF1"/>
    <w:rsid w:val="00F65E3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cs-CZ"/>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cs-CZ"/>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028</Words>
  <Characters>17868</Characters>
  <Application>Microsoft Office Word</Application>
  <DocSecurity>0</DocSecurity>
  <Lines>148</Lines>
  <Paragraphs>41</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20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Jitka GAMMONS</dc:creator>
  <cp:lastModifiedBy>Blanka GREBEŇOVÁ</cp:lastModifiedBy>
  <cp:revision>2</cp:revision>
  <dcterms:created xsi:type="dcterms:W3CDTF">2021-03-31T07:32:00Z</dcterms:created>
  <dcterms:modified xsi:type="dcterms:W3CDTF">2021-03-31T07:32:00Z</dcterms:modified>
</cp:coreProperties>
</file>